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1917E" w14:textId="67E32615" w:rsidR="00973256" w:rsidRPr="004A5AC9" w:rsidRDefault="2ABAFA1A" w:rsidP="00A60AEF">
      <w:pPr>
        <w:jc w:val="center"/>
        <w:rPr>
          <w:rFonts w:eastAsia="Times New Roman" w:cs="Times New Roman"/>
          <w:b/>
          <w:bCs/>
          <w:sz w:val="32"/>
          <w:szCs w:val="32"/>
        </w:rPr>
      </w:pPr>
      <w:r w:rsidRPr="2ABAFA1A">
        <w:rPr>
          <w:b/>
          <w:bCs/>
          <w:sz w:val="32"/>
          <w:szCs w:val="32"/>
        </w:rPr>
        <w:t>Horticulture and Crop Science Graduate Student Association</w:t>
      </w:r>
      <w:r w:rsidRPr="2ABAFA1A">
        <w:rPr>
          <w:rFonts w:eastAsia="Times New Roman" w:cs="Times New Roman"/>
          <w:b/>
          <w:bCs/>
          <w:sz w:val="32"/>
          <w:szCs w:val="32"/>
        </w:rPr>
        <w:t xml:space="preserve"> </w:t>
      </w:r>
      <w:r w:rsidRPr="2ABAFA1A">
        <w:rPr>
          <w:b/>
          <w:bCs/>
          <w:sz w:val="32"/>
          <w:szCs w:val="32"/>
        </w:rPr>
        <w:t>Constitution</w:t>
      </w:r>
    </w:p>
    <w:p w14:paraId="4844E264" w14:textId="1EBCD222" w:rsidR="2ABAFA1A" w:rsidRDefault="2ABAFA1A" w:rsidP="00A60AEF">
      <w:pPr>
        <w:jc w:val="center"/>
        <w:rPr>
          <w:b/>
          <w:bCs/>
          <w:sz w:val="32"/>
          <w:szCs w:val="32"/>
        </w:rPr>
      </w:pPr>
      <w:r w:rsidRPr="2ABAFA1A">
        <w:rPr>
          <w:b/>
          <w:bCs/>
          <w:sz w:val="32"/>
          <w:szCs w:val="32"/>
        </w:rPr>
        <w:t xml:space="preserve">Term: </w:t>
      </w:r>
      <w:r w:rsidR="007B2BDF">
        <w:rPr>
          <w:b/>
          <w:bCs/>
          <w:sz w:val="32"/>
          <w:szCs w:val="32"/>
        </w:rPr>
        <w:t>July</w:t>
      </w:r>
      <w:r w:rsidRPr="2ABAFA1A">
        <w:rPr>
          <w:b/>
          <w:bCs/>
          <w:sz w:val="32"/>
          <w:szCs w:val="32"/>
        </w:rPr>
        <w:t xml:space="preserve"> 202</w:t>
      </w:r>
      <w:r w:rsidR="00A60AEF">
        <w:rPr>
          <w:b/>
          <w:bCs/>
          <w:sz w:val="32"/>
          <w:szCs w:val="32"/>
        </w:rPr>
        <w:t>3</w:t>
      </w:r>
      <w:r w:rsidRPr="2ABAFA1A">
        <w:rPr>
          <w:b/>
          <w:bCs/>
          <w:sz w:val="32"/>
          <w:szCs w:val="32"/>
        </w:rPr>
        <w:t xml:space="preserve"> – </w:t>
      </w:r>
      <w:r w:rsidR="007B2BDF">
        <w:rPr>
          <w:b/>
          <w:bCs/>
          <w:sz w:val="32"/>
          <w:szCs w:val="32"/>
        </w:rPr>
        <w:t>July</w:t>
      </w:r>
      <w:r w:rsidRPr="2ABAFA1A">
        <w:rPr>
          <w:b/>
          <w:bCs/>
          <w:sz w:val="32"/>
          <w:szCs w:val="32"/>
        </w:rPr>
        <w:t xml:space="preserve"> </w:t>
      </w:r>
      <w:r w:rsidR="007B2BDF">
        <w:rPr>
          <w:b/>
          <w:bCs/>
          <w:sz w:val="32"/>
          <w:szCs w:val="32"/>
        </w:rPr>
        <w:t>202</w:t>
      </w:r>
      <w:r w:rsidR="00A60AEF">
        <w:rPr>
          <w:b/>
          <w:bCs/>
          <w:sz w:val="32"/>
          <w:szCs w:val="32"/>
        </w:rPr>
        <w:t>4</w:t>
      </w:r>
    </w:p>
    <w:p w14:paraId="1038E419" w14:textId="77777777" w:rsidR="00B56D8C" w:rsidRPr="006D06BA" w:rsidRDefault="00B56D8C" w:rsidP="00A60AEF">
      <w:pPr>
        <w:jc w:val="both"/>
        <w:rPr>
          <w:rFonts w:cs="Times New Roman"/>
          <w:b/>
          <w:sz w:val="32"/>
          <w:szCs w:val="32"/>
        </w:rPr>
      </w:pPr>
    </w:p>
    <w:p w14:paraId="4BAC0077" w14:textId="55D69525" w:rsidR="00973256" w:rsidRPr="00F410F4" w:rsidRDefault="00973256" w:rsidP="00A60AEF">
      <w:pPr>
        <w:pStyle w:val="Heading2"/>
        <w:spacing w:before="0"/>
        <w:jc w:val="both"/>
        <w:rPr>
          <w:rFonts w:eastAsia="Times New Roman" w:cs="Times New Roman"/>
        </w:rPr>
      </w:pPr>
      <w:r w:rsidRPr="004A5AC9">
        <w:t xml:space="preserve">Article </w:t>
      </w:r>
      <w:r w:rsidR="00325733" w:rsidRPr="004A5AC9">
        <w:t>I</w:t>
      </w:r>
      <w:r w:rsidRPr="004A5AC9">
        <w:t xml:space="preserve"> – Name, Purpose, and Non-Discrimination Policy </w:t>
      </w:r>
    </w:p>
    <w:p w14:paraId="2B59A623" w14:textId="77777777" w:rsidR="000E2020" w:rsidRPr="006D06BA" w:rsidRDefault="000E2020" w:rsidP="00A60AEF">
      <w:pPr>
        <w:pStyle w:val="Subtitle"/>
        <w:spacing w:after="0"/>
        <w:jc w:val="both"/>
        <w:rPr>
          <w:rFonts w:cs="Times New Roman"/>
          <w:szCs w:val="24"/>
        </w:rPr>
      </w:pPr>
    </w:p>
    <w:p w14:paraId="209AAD0D" w14:textId="24249AF6" w:rsidR="00973256" w:rsidRPr="00F410F4" w:rsidRDefault="00973256" w:rsidP="00A60AEF">
      <w:pPr>
        <w:pStyle w:val="Subtitle"/>
        <w:spacing w:after="0"/>
        <w:jc w:val="both"/>
        <w:rPr>
          <w:rFonts w:eastAsia="Times New Roman" w:cs="Times New Roman"/>
        </w:rPr>
      </w:pPr>
      <w:r w:rsidRPr="004A5AC9">
        <w:t xml:space="preserve">Section 1 - Name: </w:t>
      </w:r>
    </w:p>
    <w:p w14:paraId="68ED91B4" w14:textId="0606148B" w:rsidR="00973256" w:rsidRPr="00F410F4" w:rsidRDefault="00973256" w:rsidP="00A60AEF">
      <w:pPr>
        <w:jc w:val="both"/>
        <w:rPr>
          <w:rFonts w:eastAsia="Times New Roman" w:cs="Times New Roman"/>
        </w:rPr>
      </w:pPr>
      <w:r w:rsidRPr="004A5AC9">
        <w:t>Horticulture and Crop Science Graduate Student Association (HCS</w:t>
      </w:r>
      <w:r w:rsidR="00483D1C" w:rsidRPr="00F410F4">
        <w:rPr>
          <w:rFonts w:eastAsia="Times New Roman" w:cs="Times New Roman"/>
        </w:rPr>
        <w:t>-</w:t>
      </w:r>
      <w:r w:rsidRPr="004A5AC9">
        <w:t xml:space="preserve">GSA) </w:t>
      </w:r>
    </w:p>
    <w:p w14:paraId="7CFB9941" w14:textId="77777777" w:rsidR="00973256" w:rsidRPr="006D06BA" w:rsidRDefault="00973256" w:rsidP="00A60AEF">
      <w:pPr>
        <w:jc w:val="both"/>
        <w:rPr>
          <w:rFonts w:cs="Times New Roman"/>
        </w:rPr>
      </w:pPr>
    </w:p>
    <w:p w14:paraId="5B333DE9" w14:textId="77777777" w:rsidR="00973256" w:rsidRPr="00F410F4" w:rsidRDefault="00973256" w:rsidP="00A60AEF">
      <w:pPr>
        <w:pStyle w:val="Subtitle"/>
        <w:spacing w:after="0"/>
        <w:jc w:val="both"/>
        <w:rPr>
          <w:rFonts w:eastAsia="Times New Roman" w:cs="Times New Roman"/>
        </w:rPr>
      </w:pPr>
      <w:r w:rsidRPr="004A5AC9">
        <w:t xml:space="preserve">Section 2 – Purpose: </w:t>
      </w:r>
    </w:p>
    <w:p w14:paraId="34350609" w14:textId="0378B9F8" w:rsidR="00090299" w:rsidRPr="00F410F4" w:rsidRDefault="003A5BF5" w:rsidP="00A60AEF">
      <w:pPr>
        <w:jc w:val="both"/>
        <w:rPr>
          <w:rFonts w:eastAsia="Times New Roman" w:cs="Times New Roman"/>
        </w:rPr>
      </w:pPr>
      <w:r w:rsidRPr="004A5AC9">
        <w:t>The</w:t>
      </w:r>
      <w:r w:rsidR="001848F9" w:rsidRPr="004A5AC9">
        <w:t xml:space="preserve"> purpose of the </w:t>
      </w:r>
      <w:r w:rsidR="00CC21C2" w:rsidRPr="004A5AC9">
        <w:t>Horticulture and Crop Science Gradua</w:t>
      </w:r>
      <w:r w:rsidR="00696228" w:rsidRPr="004A5AC9">
        <w:t>te Student Association (HCS</w:t>
      </w:r>
      <w:r w:rsidR="00483D1C" w:rsidRPr="00F410F4">
        <w:rPr>
          <w:rFonts w:eastAsia="Times New Roman" w:cs="Times New Roman"/>
        </w:rPr>
        <w:t>-</w:t>
      </w:r>
      <w:r w:rsidR="00696228" w:rsidRPr="004A5AC9">
        <w:t xml:space="preserve">GSA) </w:t>
      </w:r>
      <w:r w:rsidR="001848F9" w:rsidRPr="004A5AC9">
        <w:t>is as follows:</w:t>
      </w:r>
      <w:r w:rsidR="00637259" w:rsidRPr="004A5AC9">
        <w:t xml:space="preserve"> </w:t>
      </w:r>
      <w:r w:rsidR="00A60AEF" w:rsidRPr="00A60AEF">
        <w:t>1) to provide opportunities for meaningful interactions between current and incoming graduate students, 2) to provide networking and professional events in order to further develop student’s professional skills, 3) to provide a forum to plan academic and social events within the department of Horticulture and Crop Science, 4) to serve as an effective linkage between graduate students and departmental faculty, staff, and administration.</w:t>
      </w:r>
    </w:p>
    <w:p w14:paraId="0576787B" w14:textId="31EAAD60" w:rsidR="00973256" w:rsidRPr="006D06BA" w:rsidRDefault="00973256" w:rsidP="00A60AEF">
      <w:pPr>
        <w:tabs>
          <w:tab w:val="left" w:pos="2760"/>
        </w:tabs>
        <w:jc w:val="both"/>
        <w:rPr>
          <w:rFonts w:cs="Times New Roman"/>
        </w:rPr>
      </w:pPr>
    </w:p>
    <w:p w14:paraId="2CF8B91D" w14:textId="77777777" w:rsidR="00973256" w:rsidRPr="00F410F4" w:rsidRDefault="00973256" w:rsidP="00A60AEF">
      <w:pPr>
        <w:pStyle w:val="Subtitle"/>
        <w:spacing w:after="0"/>
        <w:jc w:val="both"/>
        <w:rPr>
          <w:rFonts w:eastAsia="Times New Roman" w:cs="Times New Roman"/>
        </w:rPr>
      </w:pPr>
      <w:r w:rsidRPr="004A5AC9">
        <w:t xml:space="preserve">Section 3 – Non-Discrimination Policy: </w:t>
      </w:r>
    </w:p>
    <w:p w14:paraId="5CE24A60" w14:textId="152415E1" w:rsidR="00973256" w:rsidRPr="00F410F4" w:rsidRDefault="00090299" w:rsidP="00A60AEF">
      <w:pPr>
        <w:jc w:val="both"/>
        <w:rPr>
          <w:rFonts w:eastAsia="Times New Roman" w:cs="Times New Roman"/>
        </w:rPr>
      </w:pPr>
      <w:r w:rsidRPr="004A5AC9">
        <w:t xml:space="preserve">The </w:t>
      </w:r>
      <w:r w:rsidR="00325733" w:rsidRPr="004A5AC9">
        <w:t>HCS</w:t>
      </w:r>
      <w:r w:rsidR="00483D1C" w:rsidRPr="00F410F4">
        <w:rPr>
          <w:rFonts w:eastAsia="Times New Roman" w:cs="Times New Roman"/>
        </w:rPr>
        <w:t>-</w:t>
      </w:r>
      <w:r w:rsidR="00325733" w:rsidRPr="004A5AC9">
        <w:t xml:space="preserve">GSA </w:t>
      </w:r>
      <w:r w:rsidR="00973256" w:rsidRPr="004A5AC9">
        <w:t xml:space="preserve">does not discriminate </w:t>
      </w:r>
      <w:proofErr w:type="gramStart"/>
      <w:r w:rsidR="00973256" w:rsidRPr="004A5AC9">
        <w:t>on the basis of</w:t>
      </w:r>
      <w:proofErr w:type="gramEnd"/>
      <w:r w:rsidR="00973256" w:rsidRPr="004A5AC9">
        <w:t xml:space="preserve"> age, ancestry, color, disability, gender identity or expression, genetic information, HIV/AIDS status, military status, national origin, race, religion, sex, sexual orientation, protected veteran status, or any other bases under the law, in its activities, programs, admission, and employment.</w:t>
      </w:r>
    </w:p>
    <w:p w14:paraId="08C8EAB2" w14:textId="77777777" w:rsidR="00090299" w:rsidRPr="006D06BA" w:rsidRDefault="00090299" w:rsidP="00A60AEF">
      <w:pPr>
        <w:pStyle w:val="Heading2"/>
        <w:spacing w:before="0"/>
        <w:jc w:val="both"/>
        <w:rPr>
          <w:rFonts w:cs="Times New Roman"/>
          <w:sz w:val="24"/>
          <w:szCs w:val="24"/>
        </w:rPr>
      </w:pPr>
    </w:p>
    <w:p w14:paraId="36178390" w14:textId="77777777" w:rsidR="00325733" w:rsidRPr="00F410F4" w:rsidRDefault="00325733" w:rsidP="00A60AEF">
      <w:pPr>
        <w:pStyle w:val="Heading2"/>
        <w:spacing w:before="0"/>
        <w:jc w:val="both"/>
        <w:rPr>
          <w:rFonts w:eastAsia="Times New Roman" w:cs="Times New Roman"/>
        </w:rPr>
      </w:pPr>
      <w:r w:rsidRPr="004A5AC9">
        <w:t>Article II – Membership</w:t>
      </w:r>
    </w:p>
    <w:p w14:paraId="3F1F0228" w14:textId="77777777" w:rsidR="00973256" w:rsidRPr="006D06BA" w:rsidRDefault="00325733" w:rsidP="00A60AEF">
      <w:pPr>
        <w:pStyle w:val="Heading2"/>
        <w:spacing w:before="0"/>
        <w:jc w:val="both"/>
        <w:rPr>
          <w:rFonts w:cs="Times New Roman"/>
          <w:sz w:val="24"/>
          <w:szCs w:val="24"/>
        </w:rPr>
      </w:pPr>
      <w:r w:rsidRPr="006D06BA">
        <w:rPr>
          <w:rFonts w:cs="Times New Roman"/>
        </w:rPr>
        <w:t xml:space="preserve"> </w:t>
      </w:r>
    </w:p>
    <w:p w14:paraId="5623F6D8" w14:textId="328A4443" w:rsidR="002C338A" w:rsidRPr="00F410F4" w:rsidRDefault="00325733" w:rsidP="00A60AEF">
      <w:pPr>
        <w:pStyle w:val="CommentText"/>
        <w:jc w:val="both"/>
        <w:rPr>
          <w:rFonts w:eastAsia="Times New Roman" w:cs="Times New Roman"/>
          <w:sz w:val="24"/>
          <w:szCs w:val="24"/>
        </w:rPr>
      </w:pPr>
      <w:r w:rsidRPr="004A5AC9">
        <w:rPr>
          <w:sz w:val="24"/>
          <w:szCs w:val="24"/>
        </w:rPr>
        <w:t xml:space="preserve">Any graduate student </w:t>
      </w:r>
      <w:r w:rsidR="00090299" w:rsidRPr="004A5AC9">
        <w:rPr>
          <w:sz w:val="24"/>
          <w:szCs w:val="24"/>
        </w:rPr>
        <w:t>currently enrolled</w:t>
      </w:r>
      <w:r w:rsidRPr="004A5AC9">
        <w:rPr>
          <w:sz w:val="24"/>
          <w:szCs w:val="24"/>
        </w:rPr>
        <w:t xml:space="preserve"> in the Department of</w:t>
      </w:r>
      <w:r w:rsidR="001E221D" w:rsidRPr="004A5AC9">
        <w:rPr>
          <w:sz w:val="24"/>
          <w:szCs w:val="24"/>
        </w:rPr>
        <w:t xml:space="preserve"> Horticulture and Crop Science</w:t>
      </w:r>
      <w:r w:rsidR="001C31B9" w:rsidRPr="004A5AC9">
        <w:rPr>
          <w:sz w:val="24"/>
          <w:szCs w:val="24"/>
        </w:rPr>
        <w:t xml:space="preserve"> at The Ohio State University</w:t>
      </w:r>
      <w:r w:rsidR="001E221D" w:rsidRPr="00F410F4">
        <w:rPr>
          <w:rFonts w:eastAsia="Times New Roman" w:cs="Times New Roman"/>
          <w:sz w:val="24"/>
          <w:szCs w:val="24"/>
        </w:rPr>
        <w:t xml:space="preserve"> </w:t>
      </w:r>
      <w:r w:rsidR="00090299" w:rsidRPr="004A5AC9">
        <w:rPr>
          <w:sz w:val="24"/>
          <w:szCs w:val="24"/>
        </w:rPr>
        <w:t xml:space="preserve">is eligible to </w:t>
      </w:r>
      <w:r w:rsidR="001E221D" w:rsidRPr="004A5AC9">
        <w:rPr>
          <w:sz w:val="24"/>
          <w:szCs w:val="24"/>
        </w:rPr>
        <w:t>become a member of HCS</w:t>
      </w:r>
      <w:r w:rsidR="00483D1C" w:rsidRPr="00F410F4">
        <w:rPr>
          <w:rFonts w:eastAsia="Times New Roman" w:cs="Times New Roman"/>
          <w:sz w:val="24"/>
          <w:szCs w:val="24"/>
        </w:rPr>
        <w:t>-</w:t>
      </w:r>
      <w:r w:rsidR="001E221D" w:rsidRPr="004A5AC9">
        <w:rPr>
          <w:sz w:val="24"/>
          <w:szCs w:val="24"/>
        </w:rPr>
        <w:t>GSA.</w:t>
      </w:r>
      <w:r w:rsidR="006F1BA4" w:rsidRPr="00F410F4">
        <w:rPr>
          <w:rFonts w:eastAsia="Times New Roman" w:cs="Times New Roman"/>
          <w:sz w:val="24"/>
          <w:szCs w:val="24"/>
        </w:rPr>
        <w:t xml:space="preserve"> </w:t>
      </w:r>
      <w:r w:rsidR="006D06BA" w:rsidRPr="004A5AC9">
        <w:rPr>
          <w:sz w:val="24"/>
          <w:szCs w:val="24"/>
        </w:rPr>
        <w:t>Additionally, g</w:t>
      </w:r>
      <w:r w:rsidR="002C338A" w:rsidRPr="004A5AC9">
        <w:rPr>
          <w:sz w:val="24"/>
          <w:szCs w:val="24"/>
        </w:rPr>
        <w:t xml:space="preserve">raduate students enrolled in other programs, but </w:t>
      </w:r>
      <w:r w:rsidR="007F71CD">
        <w:rPr>
          <w:sz w:val="24"/>
          <w:szCs w:val="24"/>
        </w:rPr>
        <w:t>mentored</w:t>
      </w:r>
      <w:r w:rsidR="002C338A" w:rsidRPr="004A5AC9">
        <w:rPr>
          <w:sz w:val="24"/>
          <w:szCs w:val="24"/>
        </w:rPr>
        <w:t xml:space="preserve"> by a faculty member in the Horticulture and Crop Science Department may join. </w:t>
      </w:r>
    </w:p>
    <w:p w14:paraId="2C15D7DF" w14:textId="34630783" w:rsidR="00325733" w:rsidRPr="006D06BA" w:rsidRDefault="00325733" w:rsidP="00A60AEF">
      <w:pPr>
        <w:jc w:val="both"/>
        <w:rPr>
          <w:rFonts w:cs="Times New Roman"/>
        </w:rPr>
      </w:pPr>
    </w:p>
    <w:p w14:paraId="4733E2A5" w14:textId="50E657D3" w:rsidR="00C9250E" w:rsidRPr="00F410F4" w:rsidRDefault="00C9250E" w:rsidP="00A60AEF">
      <w:pPr>
        <w:pStyle w:val="Heading2"/>
        <w:spacing w:before="0"/>
        <w:jc w:val="both"/>
        <w:rPr>
          <w:rFonts w:eastAsia="Times New Roman" w:cs="Times New Roman"/>
        </w:rPr>
      </w:pPr>
      <w:r w:rsidRPr="004A5AC9">
        <w:t xml:space="preserve">Article III – Meetings, Events, and Attendance </w:t>
      </w:r>
    </w:p>
    <w:p w14:paraId="2C8AA34B" w14:textId="77777777" w:rsidR="00C9250E" w:rsidRPr="006D06BA" w:rsidRDefault="00C9250E" w:rsidP="00A60AEF">
      <w:pPr>
        <w:jc w:val="both"/>
        <w:rPr>
          <w:rFonts w:cs="Times New Roman"/>
        </w:rPr>
      </w:pPr>
    </w:p>
    <w:p w14:paraId="5DA7356F" w14:textId="5A315754" w:rsidR="00C9250E" w:rsidRPr="00F410F4" w:rsidRDefault="00C9250E" w:rsidP="00A60AEF">
      <w:pPr>
        <w:jc w:val="both"/>
        <w:rPr>
          <w:rFonts w:eastAsia="Times New Roman" w:cs="Times New Roman"/>
        </w:rPr>
      </w:pPr>
      <w:r w:rsidRPr="004A5AC9">
        <w:t>HCS</w:t>
      </w:r>
      <w:r w:rsidR="00483D1C" w:rsidRPr="00F410F4">
        <w:rPr>
          <w:rFonts w:eastAsia="Times New Roman" w:cs="Times New Roman"/>
        </w:rPr>
        <w:t>-</w:t>
      </w:r>
      <w:r w:rsidRPr="004A5AC9">
        <w:t xml:space="preserve">GSA will meet at least once a semester or when deemed necessary decided upon by the officers. Members are considered active when they </w:t>
      </w:r>
      <w:r w:rsidR="007F71CD">
        <w:t>participate</w:t>
      </w:r>
      <w:r w:rsidR="007F71CD" w:rsidRPr="004A5AC9">
        <w:t xml:space="preserve"> </w:t>
      </w:r>
      <w:r w:rsidRPr="004A5AC9">
        <w:t xml:space="preserve">at least 50% of </w:t>
      </w:r>
      <w:r w:rsidR="00BE1FBA" w:rsidRPr="004A5AC9">
        <w:t xml:space="preserve">general </w:t>
      </w:r>
      <w:r w:rsidRPr="004A5AC9">
        <w:t xml:space="preserve">meetings and events </w:t>
      </w:r>
      <w:r w:rsidR="006D06BA" w:rsidRPr="004A5AC9">
        <w:t>as well as</w:t>
      </w:r>
      <w:r w:rsidRPr="004A5AC9">
        <w:t xml:space="preserve"> meetings that are decided by the officers to be required</w:t>
      </w:r>
      <w:r w:rsidR="00BE1FBA" w:rsidRPr="004A5AC9">
        <w:t xml:space="preserve"> unless otherwise excused</w:t>
      </w:r>
      <w:r w:rsidRPr="00F410F4">
        <w:rPr>
          <w:rFonts w:eastAsia="Times New Roman" w:cs="Times New Roman"/>
        </w:rPr>
        <w:t xml:space="preserve">. </w:t>
      </w:r>
    </w:p>
    <w:p w14:paraId="5E948ECF" w14:textId="07D22955" w:rsidR="001C31B9" w:rsidRDefault="001C31B9" w:rsidP="00A60AEF">
      <w:pPr>
        <w:jc w:val="both"/>
        <w:rPr>
          <w:rFonts w:cs="Times New Roman"/>
        </w:rPr>
      </w:pPr>
    </w:p>
    <w:p w14:paraId="01CD2F18" w14:textId="13B2AB86" w:rsidR="001C31B9" w:rsidRPr="00F410F4" w:rsidRDefault="001C31B9" w:rsidP="00A60AEF">
      <w:pPr>
        <w:pStyle w:val="Heading2"/>
        <w:spacing w:before="0"/>
        <w:jc w:val="both"/>
        <w:rPr>
          <w:rFonts w:eastAsia="Times New Roman" w:cs="Times New Roman"/>
        </w:rPr>
      </w:pPr>
      <w:r w:rsidRPr="004A5AC9">
        <w:t>Article IV – Organization Leadership:</w:t>
      </w:r>
    </w:p>
    <w:p w14:paraId="37946B42" w14:textId="1682936C" w:rsidR="001C31B9" w:rsidRDefault="001C31B9" w:rsidP="00A60AEF">
      <w:pPr>
        <w:jc w:val="both"/>
        <w:rPr>
          <w:rFonts w:cs="Times New Roman"/>
          <w:color w:val="FF0000"/>
        </w:rPr>
      </w:pPr>
    </w:p>
    <w:p w14:paraId="1B3133C1" w14:textId="7AA02039" w:rsidR="00395C7F" w:rsidRPr="008741B3" w:rsidRDefault="2ABAFA1A" w:rsidP="00A60AEF">
      <w:pPr>
        <w:pStyle w:val="NormalWeb"/>
        <w:spacing w:before="0" w:beforeAutospacing="0" w:after="0" w:afterAutospacing="0"/>
        <w:jc w:val="both"/>
        <w:textAlignment w:val="baseline"/>
        <w:rPr>
          <w:b/>
          <w:bCs/>
          <w:color w:val="000000" w:themeColor="text1"/>
        </w:rPr>
      </w:pPr>
      <w:r w:rsidRPr="2ABAFA1A">
        <w:rPr>
          <w:b/>
          <w:bCs/>
          <w:color w:val="000000" w:themeColor="text1"/>
        </w:rPr>
        <w:t xml:space="preserve">Electable positions – Term </w:t>
      </w:r>
      <w:r w:rsidR="007B2BDF">
        <w:rPr>
          <w:b/>
          <w:bCs/>
          <w:color w:val="000000" w:themeColor="text1"/>
        </w:rPr>
        <w:t>July 202</w:t>
      </w:r>
      <w:r w:rsidR="00A60AEF">
        <w:rPr>
          <w:b/>
          <w:bCs/>
          <w:color w:val="000000" w:themeColor="text1"/>
        </w:rPr>
        <w:t>3</w:t>
      </w:r>
      <w:r w:rsidRPr="2ABAFA1A">
        <w:rPr>
          <w:b/>
          <w:bCs/>
          <w:color w:val="000000" w:themeColor="text1"/>
        </w:rPr>
        <w:t xml:space="preserve"> to </w:t>
      </w:r>
      <w:r w:rsidR="007B2BDF">
        <w:rPr>
          <w:b/>
          <w:bCs/>
          <w:color w:val="000000" w:themeColor="text1"/>
        </w:rPr>
        <w:t>July</w:t>
      </w:r>
      <w:r w:rsidRPr="2ABAFA1A">
        <w:rPr>
          <w:b/>
          <w:bCs/>
          <w:color w:val="000000" w:themeColor="text1"/>
        </w:rPr>
        <w:t xml:space="preserve"> 202</w:t>
      </w:r>
      <w:r w:rsidR="00A60AEF">
        <w:rPr>
          <w:b/>
          <w:bCs/>
          <w:color w:val="000000" w:themeColor="text1"/>
        </w:rPr>
        <w:t>4</w:t>
      </w:r>
      <w:r w:rsidRPr="2ABAFA1A">
        <w:rPr>
          <w:b/>
          <w:bCs/>
          <w:color w:val="000000" w:themeColor="text1"/>
        </w:rPr>
        <w:t>:</w:t>
      </w:r>
    </w:p>
    <w:p w14:paraId="4F77A53B" w14:textId="77777777" w:rsidR="0080537B" w:rsidRDefault="0080537B" w:rsidP="00A60AEF">
      <w:pPr>
        <w:pStyle w:val="NormalWeb"/>
        <w:spacing w:before="0" w:beforeAutospacing="0" w:after="0" w:afterAutospacing="0"/>
        <w:jc w:val="both"/>
        <w:textAlignment w:val="baseline"/>
        <w:rPr>
          <w:b/>
          <w:bCs/>
          <w:i/>
          <w:iCs/>
          <w:color w:val="000000" w:themeColor="text1"/>
        </w:rPr>
      </w:pPr>
    </w:p>
    <w:p w14:paraId="29AB4A1F" w14:textId="334C16A5" w:rsidR="00395C7F" w:rsidRPr="0080537B" w:rsidRDefault="2ABAFA1A" w:rsidP="00A60AEF">
      <w:pPr>
        <w:pStyle w:val="NormalWeb"/>
        <w:spacing w:before="0" w:beforeAutospacing="0" w:after="0" w:afterAutospacing="0"/>
        <w:jc w:val="both"/>
        <w:textAlignment w:val="baseline"/>
        <w:rPr>
          <w:color w:val="000000"/>
        </w:rPr>
      </w:pPr>
      <w:r w:rsidRPr="2ABAFA1A">
        <w:rPr>
          <w:b/>
          <w:bCs/>
          <w:i/>
          <w:iCs/>
          <w:color w:val="000000" w:themeColor="text1"/>
        </w:rPr>
        <w:t>President</w:t>
      </w:r>
      <w:r w:rsidRPr="2ABAFA1A">
        <w:rPr>
          <w:color w:val="000000" w:themeColor="text1"/>
        </w:rPr>
        <w:t xml:space="preserve">—The president will take turns to preside over or facilitate all meetings, general or executive, along with the Vice President. The president will maintain and uphold the </w:t>
      </w:r>
      <w:r w:rsidRPr="2ABAFA1A">
        <w:rPr>
          <w:color w:val="000000" w:themeColor="text1"/>
        </w:rPr>
        <w:lastRenderedPageBreak/>
        <w:t>constitution. The president will act as liaison to the school administration and other organizations on campus. The president will represent and act as the main contact of HCS GSA along with the Vice President. The president will be responsible for attending university president training. The president will serve as co-leaders for GRS along with the Vice President.</w:t>
      </w:r>
    </w:p>
    <w:p w14:paraId="0801B508" w14:textId="77777777" w:rsidR="0080537B" w:rsidRDefault="0080537B" w:rsidP="00A60AEF">
      <w:pPr>
        <w:pStyle w:val="NormalWeb"/>
        <w:spacing w:before="0" w:beforeAutospacing="0" w:after="0" w:afterAutospacing="0"/>
        <w:jc w:val="both"/>
        <w:textAlignment w:val="baseline"/>
        <w:rPr>
          <w:b/>
          <w:bCs/>
          <w:i/>
          <w:iCs/>
          <w:color w:val="000000" w:themeColor="text1"/>
        </w:rPr>
      </w:pPr>
    </w:p>
    <w:p w14:paraId="5289F943" w14:textId="50875D7D" w:rsidR="00395C7F" w:rsidRPr="0080537B" w:rsidRDefault="2ABAFA1A" w:rsidP="00A60AEF">
      <w:pPr>
        <w:pStyle w:val="NormalWeb"/>
        <w:spacing w:before="0" w:beforeAutospacing="0" w:after="0" w:afterAutospacing="0"/>
        <w:jc w:val="both"/>
        <w:textAlignment w:val="baseline"/>
        <w:rPr>
          <w:color w:val="000000" w:themeColor="text1"/>
        </w:rPr>
      </w:pPr>
      <w:r w:rsidRPr="2ABAFA1A">
        <w:rPr>
          <w:b/>
          <w:bCs/>
          <w:i/>
          <w:iCs/>
          <w:color w:val="000000" w:themeColor="text1"/>
        </w:rPr>
        <w:t>Vice President</w:t>
      </w:r>
      <w:r w:rsidRPr="2ABAFA1A">
        <w:rPr>
          <w:color w:val="000000" w:themeColor="text1"/>
        </w:rPr>
        <w:t>—The vice-president will ideally be located on the opposite campus from the President. The vice-president will take turns to preside over or facilitate all meetings, general or executive, along with the President. The vice-president will assume all duties and position of the President during absence of the President. The vice-president will ensure good transition from one committee to another, including transfer of bank accounts and organization registration renewal with the university to maintain an “active organization” status. The vice-president will serve as co-leaders for GRS along with the President.</w:t>
      </w:r>
    </w:p>
    <w:p w14:paraId="7DDDE08C" w14:textId="77777777" w:rsidR="0080537B" w:rsidRDefault="0080537B" w:rsidP="00A60AEF">
      <w:pPr>
        <w:pStyle w:val="NormalWeb"/>
        <w:spacing w:before="0" w:beforeAutospacing="0" w:after="0" w:afterAutospacing="0"/>
        <w:jc w:val="both"/>
        <w:rPr>
          <w:b/>
          <w:bCs/>
          <w:i/>
          <w:iCs/>
          <w:color w:val="000000" w:themeColor="text1"/>
        </w:rPr>
      </w:pPr>
    </w:p>
    <w:p w14:paraId="4E78C09F" w14:textId="77777777" w:rsidR="0080537B" w:rsidRDefault="00395C7F" w:rsidP="00A60AEF">
      <w:pPr>
        <w:pStyle w:val="NormalWeb"/>
        <w:spacing w:before="0" w:beforeAutospacing="0" w:after="0" w:afterAutospacing="0"/>
        <w:jc w:val="both"/>
        <w:rPr>
          <w:b/>
          <w:bCs/>
          <w:i/>
          <w:iCs/>
        </w:rPr>
      </w:pPr>
      <w:r w:rsidRPr="0080537B">
        <w:rPr>
          <w:b/>
          <w:bCs/>
          <w:i/>
          <w:iCs/>
          <w:color w:val="000000" w:themeColor="text1"/>
        </w:rPr>
        <w:t>Secretary</w:t>
      </w:r>
      <w:r w:rsidR="0080537B">
        <w:rPr>
          <w:b/>
          <w:bCs/>
          <w:i/>
          <w:iCs/>
          <w:color w:val="000000" w:themeColor="text1"/>
        </w:rPr>
        <w:t>—</w:t>
      </w:r>
      <w:r w:rsidR="004F4418" w:rsidRPr="0080537B">
        <w:rPr>
          <w:color w:val="000000" w:themeColor="text1"/>
        </w:rPr>
        <w:t>The secretary will c</w:t>
      </w:r>
      <w:r w:rsidRPr="0080537B">
        <w:rPr>
          <w:color w:val="000000" w:themeColor="text1"/>
        </w:rPr>
        <w:t>ollect availability from other committee members to schedule meetings</w:t>
      </w:r>
      <w:r w:rsidR="004F4418" w:rsidRPr="0080537B">
        <w:rPr>
          <w:color w:val="000000" w:themeColor="text1"/>
        </w:rPr>
        <w:t>. The secretary will u</w:t>
      </w:r>
      <w:r w:rsidRPr="0080537B">
        <w:rPr>
          <w:color w:val="000000" w:themeColor="text1"/>
        </w:rPr>
        <w:t>pdate the activity calendar of the organization regularly</w:t>
      </w:r>
      <w:r w:rsidR="004F4418" w:rsidRPr="0080537B">
        <w:rPr>
          <w:color w:val="000000" w:themeColor="text1"/>
        </w:rPr>
        <w:t>. The secretary will a</w:t>
      </w:r>
      <w:r w:rsidRPr="0080537B">
        <w:rPr>
          <w:color w:val="000000" w:themeColor="text1"/>
        </w:rPr>
        <w:t>rrange location and time and takes minutes for all committee and general meetings</w:t>
      </w:r>
      <w:r w:rsidR="004F4418" w:rsidRPr="0080537B">
        <w:rPr>
          <w:color w:val="000000" w:themeColor="text1"/>
        </w:rPr>
        <w:t>. The secretary will s</w:t>
      </w:r>
      <w:r w:rsidRPr="0080537B">
        <w:rPr>
          <w:color w:val="000000" w:themeColor="text1"/>
        </w:rPr>
        <w:t>end out reminders prior to every meeting and action items after every meeting</w:t>
      </w:r>
      <w:r w:rsidR="004F4418" w:rsidRPr="0080537B">
        <w:rPr>
          <w:color w:val="000000" w:themeColor="text1"/>
        </w:rPr>
        <w:t xml:space="preserve">. The secretary will </w:t>
      </w:r>
      <w:r w:rsidR="004F4418" w:rsidRPr="0080537B">
        <w:rPr>
          <w:color w:val="000000"/>
        </w:rPr>
        <w:t>o</w:t>
      </w:r>
      <w:r w:rsidRPr="0080537B">
        <w:rPr>
          <w:color w:val="000000"/>
        </w:rPr>
        <w:t>rganize and update all documents related to the organization in the shared folder</w:t>
      </w:r>
      <w:r w:rsidR="004F4418" w:rsidRPr="0080537B">
        <w:rPr>
          <w:color w:val="000000"/>
        </w:rPr>
        <w:t>.</w:t>
      </w:r>
      <w:r w:rsidR="004F4418" w:rsidRPr="0080537B">
        <w:rPr>
          <w:color w:val="000000" w:themeColor="text1"/>
        </w:rPr>
        <w:t xml:space="preserve"> The secretary will </w:t>
      </w:r>
      <w:r w:rsidR="004F4418" w:rsidRPr="0080537B">
        <w:rPr>
          <w:color w:val="000000"/>
        </w:rPr>
        <w:t>r</w:t>
      </w:r>
      <w:r w:rsidRPr="0080537B">
        <w:rPr>
          <w:color w:val="000000"/>
        </w:rPr>
        <w:t>eserve all venues or equipment requested by other committee members for events</w:t>
      </w:r>
      <w:r w:rsidR="004F4418" w:rsidRPr="0080537B">
        <w:rPr>
          <w:color w:val="000000"/>
        </w:rPr>
        <w:t>.</w:t>
      </w:r>
      <w:r w:rsidR="004F4418" w:rsidRPr="0080537B">
        <w:rPr>
          <w:color w:val="000000" w:themeColor="text1"/>
        </w:rPr>
        <w:t xml:space="preserve"> The secretary will </w:t>
      </w:r>
      <w:r w:rsidR="004F4418" w:rsidRPr="0080537B">
        <w:rPr>
          <w:color w:val="000000"/>
        </w:rPr>
        <w:t>c</w:t>
      </w:r>
      <w:r w:rsidRPr="0080537B">
        <w:rPr>
          <w:color w:val="000000"/>
        </w:rPr>
        <w:t>onstruct and distribute any online or physical forms for feedback collection, registration, application, or election nomination</w:t>
      </w:r>
      <w:r w:rsidR="004F4418" w:rsidRPr="0080537B">
        <w:rPr>
          <w:color w:val="000000"/>
        </w:rPr>
        <w:t>.</w:t>
      </w:r>
      <w:r w:rsidR="004F4418" w:rsidRPr="0080537B">
        <w:rPr>
          <w:color w:val="000000" w:themeColor="text1"/>
        </w:rPr>
        <w:t xml:space="preserve"> The secretary will </w:t>
      </w:r>
      <w:r w:rsidR="004F4418" w:rsidRPr="0080537B">
        <w:rPr>
          <w:color w:val="000000"/>
        </w:rPr>
        <w:t>f</w:t>
      </w:r>
      <w:r w:rsidRPr="0080537B">
        <w:rPr>
          <w:color w:val="000000"/>
        </w:rPr>
        <w:t>ill out and submit all necessary paperwork that ensures the operation of events and the organization</w:t>
      </w:r>
      <w:r w:rsidR="004F4418" w:rsidRPr="0080537B">
        <w:rPr>
          <w:color w:val="000000"/>
        </w:rPr>
        <w:t>.</w:t>
      </w:r>
    </w:p>
    <w:p w14:paraId="6E683F72" w14:textId="77777777" w:rsidR="0080537B" w:rsidRDefault="0080537B" w:rsidP="00A60AEF">
      <w:pPr>
        <w:pStyle w:val="NormalWeb"/>
        <w:spacing w:before="0" w:beforeAutospacing="0" w:after="0" w:afterAutospacing="0"/>
        <w:jc w:val="both"/>
        <w:rPr>
          <w:b/>
          <w:bCs/>
          <w:i/>
          <w:iCs/>
        </w:rPr>
      </w:pPr>
    </w:p>
    <w:p w14:paraId="40C2B654" w14:textId="7DC05A14" w:rsidR="00395C7F" w:rsidRPr="0080537B" w:rsidRDefault="2ABAFA1A" w:rsidP="00A60AEF">
      <w:pPr>
        <w:pStyle w:val="NormalWeb"/>
        <w:spacing w:before="0" w:beforeAutospacing="0" w:after="0" w:afterAutospacing="0"/>
        <w:jc w:val="both"/>
        <w:rPr>
          <w:b/>
          <w:bCs/>
          <w:i/>
          <w:iCs/>
        </w:rPr>
      </w:pPr>
      <w:r w:rsidRPr="2ABAFA1A">
        <w:rPr>
          <w:b/>
          <w:bCs/>
          <w:i/>
          <w:iCs/>
          <w:color w:val="000000" w:themeColor="text1"/>
        </w:rPr>
        <w:t>Treasurer and Fundraising Chair—</w:t>
      </w:r>
      <w:r>
        <w:t xml:space="preserve">The treasurer will </w:t>
      </w:r>
      <w:r w:rsidR="00A60AEF">
        <w:t>be responsible</w:t>
      </w:r>
      <w:r>
        <w:t xml:space="preserve"> for attending university treasurer training. The treasurer will </w:t>
      </w:r>
      <w:r w:rsidRPr="2ABAFA1A">
        <w:rPr>
          <w:color w:val="000000" w:themeColor="text1"/>
        </w:rPr>
        <w:t xml:space="preserve">manage all financial matters, including budgeting, transactions, and bank accounts of the organization. </w:t>
      </w:r>
      <w:r>
        <w:t xml:space="preserve">The treasurer will </w:t>
      </w:r>
      <w:r w:rsidRPr="2ABAFA1A">
        <w:rPr>
          <w:color w:val="000000" w:themeColor="text1"/>
        </w:rPr>
        <w:t xml:space="preserve">provide detailed financial report monthly or under special circumstances, such as when requested by President/VP and when reaching the budget's low limit. </w:t>
      </w:r>
      <w:r>
        <w:t xml:space="preserve">The treasurer will </w:t>
      </w:r>
      <w:r w:rsidRPr="2ABAFA1A">
        <w:rPr>
          <w:color w:val="000000" w:themeColor="text1"/>
        </w:rPr>
        <w:t xml:space="preserve">become familiar with working with the Workday system and makes purchases requested by other committee members. </w:t>
      </w:r>
      <w:r>
        <w:t xml:space="preserve">The treasurer will </w:t>
      </w:r>
      <w:r w:rsidRPr="2ABAFA1A">
        <w:rPr>
          <w:color w:val="000000" w:themeColor="text1"/>
        </w:rPr>
        <w:t xml:space="preserve">manage all financial matters of GRS, including budget, donations, purchases, transactions, and reimbursements. </w:t>
      </w:r>
      <w:r>
        <w:t>The treasurer will a</w:t>
      </w:r>
      <w:r w:rsidRPr="2ABAFA1A">
        <w:rPr>
          <w:color w:val="000000" w:themeColor="text1"/>
        </w:rPr>
        <w:t xml:space="preserve">cquire and keeps all receipts and financial documents related to GSA and GRS. </w:t>
      </w:r>
      <w:r>
        <w:t xml:space="preserve">The treasurer will </w:t>
      </w:r>
      <w:r w:rsidRPr="2ABAFA1A">
        <w:rPr>
          <w:color w:val="000000" w:themeColor="text1"/>
        </w:rPr>
        <w:t xml:space="preserve">self-generate and collects ideas from other officers regarding to fundraising activities. </w:t>
      </w:r>
      <w:r>
        <w:t xml:space="preserve">The treasurer will </w:t>
      </w:r>
      <w:r w:rsidRPr="2ABAFA1A">
        <w:rPr>
          <w:color w:val="000000" w:themeColor="text1"/>
        </w:rPr>
        <w:t xml:space="preserve">frequently organize and manages fundraising events throughout the term of office. </w:t>
      </w:r>
      <w:r>
        <w:t xml:space="preserve">The treasurer will </w:t>
      </w:r>
      <w:r w:rsidRPr="2ABAFA1A">
        <w:rPr>
          <w:color w:val="000000" w:themeColor="text1"/>
        </w:rPr>
        <w:t xml:space="preserve">ensure that GSA has sufficient funding, as well as in maintaining good relationships with our long-term sponsors and donors. </w:t>
      </w:r>
      <w:r>
        <w:t xml:space="preserve">The treasurer will </w:t>
      </w:r>
      <w:r w:rsidRPr="2ABAFA1A">
        <w:rPr>
          <w:color w:val="000000" w:themeColor="text1"/>
        </w:rPr>
        <w:t>expand GSA records of sponsors for the use of future projects, especially the Graduate Research Symposium.</w:t>
      </w:r>
    </w:p>
    <w:p w14:paraId="141F30A1" w14:textId="77777777" w:rsidR="0080537B" w:rsidRDefault="0080537B" w:rsidP="00A60AEF">
      <w:pPr>
        <w:pStyle w:val="NormalWeb"/>
        <w:spacing w:before="0" w:beforeAutospacing="0" w:after="0" w:afterAutospacing="0"/>
        <w:jc w:val="both"/>
        <w:textAlignment w:val="baseline"/>
        <w:rPr>
          <w:color w:val="000000" w:themeColor="text1"/>
        </w:rPr>
      </w:pPr>
    </w:p>
    <w:p w14:paraId="1698D93E" w14:textId="352CF0DE" w:rsidR="00395C7F" w:rsidRPr="0080537B" w:rsidRDefault="2ABAFA1A" w:rsidP="00A60AEF">
      <w:pPr>
        <w:pStyle w:val="NormalWeb"/>
        <w:spacing w:before="0" w:beforeAutospacing="0" w:after="0" w:afterAutospacing="0"/>
        <w:jc w:val="both"/>
        <w:textAlignment w:val="baseline"/>
        <w:rPr>
          <w:color w:val="000000" w:themeColor="text1"/>
        </w:rPr>
      </w:pPr>
      <w:r w:rsidRPr="2ABAFA1A">
        <w:rPr>
          <w:b/>
          <w:bCs/>
          <w:i/>
          <w:iCs/>
          <w:color w:val="000000" w:themeColor="text1"/>
        </w:rPr>
        <w:t>Public Relations Chair—</w:t>
      </w:r>
      <w:r w:rsidRPr="2ABAFA1A">
        <w:rPr>
          <w:color w:val="000000" w:themeColor="text1"/>
        </w:rPr>
        <w:t xml:space="preserve">The Public Relations Chair (PR Chair) Updates GSA and GRS webpages and social media pages regularly. The PR Chair will deal with the </w:t>
      </w:r>
      <w:proofErr w:type="gramStart"/>
      <w:r w:rsidRPr="2ABAFA1A">
        <w:rPr>
          <w:color w:val="000000" w:themeColor="text1"/>
        </w:rPr>
        <w:t>general public</w:t>
      </w:r>
      <w:proofErr w:type="gramEnd"/>
      <w:r w:rsidRPr="2ABAFA1A">
        <w:rPr>
          <w:color w:val="000000" w:themeColor="text1"/>
        </w:rPr>
        <w:t xml:space="preserve"> in announcing upcoming events on various platform, including but not limited to bulletin board flyers, listserv mailing list. The PR Chair will manage various types of media to </w:t>
      </w:r>
      <w:r w:rsidRPr="2ABAFA1A">
        <w:rPr>
          <w:color w:val="000000" w:themeColor="text1"/>
        </w:rPr>
        <w:lastRenderedPageBreak/>
        <w:t xml:space="preserve">promote the organization and its upcoming events, including but not limited to GSA Facebook page, GSA website. The PR Chair will attempt to attract as many </w:t>
      </w:r>
      <w:proofErr w:type="gramStart"/>
      <w:r w:rsidRPr="2ABAFA1A">
        <w:rPr>
          <w:color w:val="000000" w:themeColor="text1"/>
        </w:rPr>
        <w:t>participants</w:t>
      </w:r>
      <w:proofErr w:type="gramEnd"/>
      <w:r w:rsidRPr="2ABAFA1A">
        <w:rPr>
          <w:color w:val="000000" w:themeColor="text1"/>
        </w:rPr>
        <w:t xml:space="preserve"> to events. The PR Chair Creates will encourage platforms, such as social media platforms, for graduate students to participate.</w:t>
      </w:r>
    </w:p>
    <w:p w14:paraId="0792643A" w14:textId="77777777" w:rsidR="0080537B" w:rsidRDefault="0080537B" w:rsidP="00A60AEF">
      <w:pPr>
        <w:pStyle w:val="NormalWeb"/>
        <w:spacing w:before="0" w:beforeAutospacing="0" w:after="0" w:afterAutospacing="0"/>
        <w:jc w:val="both"/>
        <w:textAlignment w:val="baseline"/>
        <w:rPr>
          <w:b/>
          <w:bCs/>
          <w:i/>
          <w:iCs/>
          <w:color w:val="000000" w:themeColor="text1"/>
        </w:rPr>
      </w:pPr>
    </w:p>
    <w:p w14:paraId="78B31159" w14:textId="508B358E" w:rsidR="00395C7F" w:rsidRPr="0080537B" w:rsidRDefault="2ABAFA1A" w:rsidP="00A60AEF">
      <w:pPr>
        <w:pStyle w:val="NormalWeb"/>
        <w:spacing w:before="0" w:beforeAutospacing="0" w:after="0" w:afterAutospacing="0"/>
        <w:jc w:val="both"/>
        <w:textAlignment w:val="baseline"/>
        <w:rPr>
          <w:color w:val="000000" w:themeColor="text1"/>
        </w:rPr>
      </w:pPr>
      <w:r w:rsidRPr="2ABAFA1A">
        <w:rPr>
          <w:b/>
          <w:bCs/>
          <w:i/>
          <w:iCs/>
          <w:color w:val="000000" w:themeColor="text1"/>
        </w:rPr>
        <w:t>Logistics Chair</w:t>
      </w:r>
      <w:r w:rsidRPr="2ABAFA1A">
        <w:rPr>
          <w:color w:val="000000" w:themeColor="text1"/>
        </w:rPr>
        <w:t>—The Logistics Chair will research necessary supplies for events in the most economical way possible and provides Treasurer with list of items to purchase. The Logistics Chair will acquire and gathers all required materials prior to any meeting and event. The Logistics Chair will manage all properties and inventories of GSA. The Logistics Chair will arrange necessary transportation for all events. The Logistics Chair will act as a liaison to coordinate with the department for department-wide social events.</w:t>
      </w:r>
    </w:p>
    <w:p w14:paraId="6D77EA2C" w14:textId="646D59DC" w:rsidR="2ABAFA1A" w:rsidRDefault="2ABAFA1A" w:rsidP="00A60AEF">
      <w:pPr>
        <w:pStyle w:val="NormalWeb"/>
        <w:spacing w:before="0" w:beforeAutospacing="0" w:after="0" w:afterAutospacing="0"/>
        <w:jc w:val="both"/>
        <w:rPr>
          <w:color w:val="000000" w:themeColor="text1"/>
        </w:rPr>
      </w:pPr>
    </w:p>
    <w:p w14:paraId="25677FAE" w14:textId="2B169A71" w:rsidR="2ABAFA1A" w:rsidRDefault="2ABAFA1A" w:rsidP="00A60AEF">
      <w:pPr>
        <w:pStyle w:val="NormalWeb"/>
        <w:spacing w:before="0" w:beforeAutospacing="0" w:after="0" w:afterAutospacing="0"/>
        <w:jc w:val="both"/>
      </w:pPr>
      <w:r w:rsidRPr="2ABAFA1A">
        <w:rPr>
          <w:b/>
          <w:bCs/>
          <w:i/>
          <w:iCs/>
          <w:color w:val="000000" w:themeColor="text1"/>
        </w:rPr>
        <w:t xml:space="preserve">Orientation and Hospitality Chair–– </w:t>
      </w:r>
      <w:r w:rsidRPr="2ABAFA1A">
        <w:rPr>
          <w:color w:val="000000" w:themeColor="text1"/>
        </w:rPr>
        <w:t>The Orientation and Hospitality Chair (OHC) will contact new graduate students who are accepted to the department and make them feel welcomed. The OHC will plan prospective graduate student meetups prior to their admission to OSU and lead the organization of incoming graduate student orientation for incoming graduate students (Spring, Summer, and Fall semesters). The OHC will ensure each new student has a “veteran” student mentor as a touchstone for questions about their transition to Columbus, OSU, the department, and their lab.</w:t>
      </w:r>
    </w:p>
    <w:p w14:paraId="08AD73F4" w14:textId="77777777" w:rsidR="00395C7F" w:rsidRPr="008741B3" w:rsidRDefault="00395C7F" w:rsidP="00A60AEF">
      <w:pPr>
        <w:pStyle w:val="NormalWeb"/>
        <w:spacing w:before="0" w:beforeAutospacing="0" w:after="0" w:afterAutospacing="0"/>
        <w:jc w:val="both"/>
        <w:textAlignment w:val="baseline"/>
        <w:rPr>
          <w:color w:val="000000"/>
        </w:rPr>
      </w:pPr>
    </w:p>
    <w:p w14:paraId="5C7B4024" w14:textId="3850F675" w:rsidR="00CD47A5" w:rsidRDefault="2ABAFA1A" w:rsidP="00A60AEF">
      <w:pPr>
        <w:pStyle w:val="NormalWeb"/>
        <w:spacing w:before="0" w:beforeAutospacing="0" w:after="0" w:afterAutospacing="0" w:line="259" w:lineRule="auto"/>
        <w:jc w:val="both"/>
        <w:rPr>
          <w:b/>
          <w:bCs/>
          <w:color w:val="000000" w:themeColor="text1"/>
        </w:rPr>
      </w:pPr>
      <w:r w:rsidRPr="2ABAFA1A">
        <w:rPr>
          <w:b/>
          <w:bCs/>
          <w:color w:val="000000" w:themeColor="text1"/>
        </w:rPr>
        <w:t xml:space="preserve">Non-electable positions – Term </w:t>
      </w:r>
      <w:r w:rsidR="007B2BDF">
        <w:rPr>
          <w:b/>
          <w:bCs/>
          <w:color w:val="000000" w:themeColor="text1"/>
        </w:rPr>
        <w:t>July 202</w:t>
      </w:r>
      <w:r w:rsidR="00FA0087">
        <w:rPr>
          <w:b/>
          <w:bCs/>
          <w:color w:val="000000" w:themeColor="text1"/>
        </w:rPr>
        <w:t>3</w:t>
      </w:r>
      <w:r w:rsidRPr="2ABAFA1A">
        <w:rPr>
          <w:b/>
          <w:bCs/>
          <w:color w:val="000000" w:themeColor="text1"/>
        </w:rPr>
        <w:t xml:space="preserve"> to </w:t>
      </w:r>
      <w:r w:rsidR="007B2BDF">
        <w:rPr>
          <w:b/>
          <w:bCs/>
          <w:color w:val="000000" w:themeColor="text1"/>
        </w:rPr>
        <w:t>July</w:t>
      </w:r>
      <w:r w:rsidRPr="2ABAFA1A">
        <w:rPr>
          <w:b/>
          <w:bCs/>
          <w:color w:val="000000" w:themeColor="text1"/>
        </w:rPr>
        <w:t xml:space="preserve"> 202</w:t>
      </w:r>
      <w:r w:rsidR="00FA0087">
        <w:rPr>
          <w:b/>
          <w:bCs/>
          <w:color w:val="000000" w:themeColor="text1"/>
        </w:rPr>
        <w:t>4</w:t>
      </w:r>
      <w:r w:rsidRPr="2ABAFA1A">
        <w:rPr>
          <w:b/>
          <w:bCs/>
          <w:color w:val="000000" w:themeColor="text1"/>
        </w:rPr>
        <w:t xml:space="preserve">: </w:t>
      </w:r>
    </w:p>
    <w:p w14:paraId="01460B6C" w14:textId="3DA42063" w:rsidR="00395C7F" w:rsidRPr="008741B3" w:rsidRDefault="00395C7F" w:rsidP="00A60AEF">
      <w:pPr>
        <w:pStyle w:val="NormalWeb"/>
        <w:spacing w:before="0" w:beforeAutospacing="0" w:after="0" w:afterAutospacing="0"/>
        <w:jc w:val="both"/>
        <w:textAlignment w:val="baseline"/>
        <w:rPr>
          <w:color w:val="000000"/>
        </w:rPr>
      </w:pPr>
      <w:r w:rsidRPr="008741B3">
        <w:rPr>
          <w:color w:val="000000"/>
        </w:rPr>
        <w:t>(Elected by the upcoming committee at the beginning of the term)</w:t>
      </w:r>
    </w:p>
    <w:p w14:paraId="57EEEC2C" w14:textId="77777777" w:rsidR="00CD47A5" w:rsidRDefault="00CD47A5" w:rsidP="00A60AEF">
      <w:pPr>
        <w:pStyle w:val="NormalWeb"/>
        <w:spacing w:before="0" w:beforeAutospacing="0" w:after="0" w:afterAutospacing="0"/>
        <w:jc w:val="both"/>
        <w:textAlignment w:val="baseline"/>
        <w:rPr>
          <w:color w:val="000000" w:themeColor="text1"/>
        </w:rPr>
      </w:pPr>
    </w:p>
    <w:p w14:paraId="234F0A6C" w14:textId="753DB50A" w:rsidR="00395C7F" w:rsidRPr="00CD47A5" w:rsidRDefault="00CD47A5" w:rsidP="00A60AEF">
      <w:pPr>
        <w:pStyle w:val="NormalWeb"/>
        <w:spacing w:before="0" w:beforeAutospacing="0" w:after="0" w:afterAutospacing="0"/>
        <w:jc w:val="both"/>
        <w:textAlignment w:val="baseline"/>
        <w:rPr>
          <w:color w:val="000000" w:themeColor="text1"/>
        </w:rPr>
      </w:pPr>
      <w:r w:rsidRPr="00CD47A5">
        <w:rPr>
          <w:b/>
          <w:bCs/>
          <w:i/>
          <w:iCs/>
          <w:color w:val="000000" w:themeColor="text1"/>
        </w:rPr>
        <w:t>The S</w:t>
      </w:r>
      <w:r w:rsidR="00395C7F" w:rsidRPr="00CD47A5">
        <w:rPr>
          <w:b/>
          <w:bCs/>
          <w:i/>
          <w:iCs/>
          <w:color w:val="000000" w:themeColor="text1"/>
        </w:rPr>
        <w:t>enior Advisor</w:t>
      </w:r>
      <w:r>
        <w:rPr>
          <w:b/>
          <w:bCs/>
          <w:i/>
          <w:iCs/>
          <w:color w:val="000000" w:themeColor="text1"/>
        </w:rPr>
        <w:t>—</w:t>
      </w:r>
      <w:r>
        <w:rPr>
          <w:color w:val="000000" w:themeColor="text1"/>
        </w:rPr>
        <w:t xml:space="preserve"> </w:t>
      </w:r>
      <w:r w:rsidRPr="00CD47A5">
        <w:rPr>
          <w:color w:val="000000" w:themeColor="text1"/>
        </w:rPr>
        <w:t>m</w:t>
      </w:r>
      <w:r w:rsidR="00395C7F" w:rsidRPr="00CD47A5">
        <w:rPr>
          <w:color w:val="000000" w:themeColor="text1"/>
        </w:rPr>
        <w:t>ust be the former President or Vice President to hold this position</w:t>
      </w:r>
      <w:r>
        <w:rPr>
          <w:color w:val="000000" w:themeColor="text1"/>
        </w:rPr>
        <w:t>. The S</w:t>
      </w:r>
      <w:r w:rsidRPr="008741B3">
        <w:rPr>
          <w:color w:val="000000" w:themeColor="text1"/>
        </w:rPr>
        <w:t>enior Advisor</w:t>
      </w:r>
      <w:r>
        <w:rPr>
          <w:color w:val="000000" w:themeColor="text1"/>
        </w:rPr>
        <w:t xml:space="preserve"> </w:t>
      </w:r>
      <w:r w:rsidRPr="00CD47A5">
        <w:rPr>
          <w:color w:val="000000"/>
        </w:rPr>
        <w:t>m</w:t>
      </w:r>
      <w:r w:rsidR="00395C7F" w:rsidRPr="00CD47A5">
        <w:rPr>
          <w:color w:val="000000"/>
        </w:rPr>
        <w:t>ust attend all meetings with the current committee</w:t>
      </w:r>
      <w:r>
        <w:rPr>
          <w:color w:val="000000" w:themeColor="text1"/>
        </w:rPr>
        <w:t>. The S</w:t>
      </w:r>
      <w:r w:rsidRPr="008741B3">
        <w:rPr>
          <w:color w:val="000000" w:themeColor="text1"/>
        </w:rPr>
        <w:t>enior Advisor</w:t>
      </w:r>
      <w:r>
        <w:rPr>
          <w:color w:val="000000" w:themeColor="text1"/>
        </w:rPr>
        <w:t xml:space="preserve"> </w:t>
      </w:r>
      <w:r w:rsidRPr="00CD47A5">
        <w:rPr>
          <w:color w:val="000000"/>
        </w:rPr>
        <w:t>c</w:t>
      </w:r>
      <w:r w:rsidR="00395C7F" w:rsidRPr="00CD47A5">
        <w:rPr>
          <w:color w:val="000000"/>
        </w:rPr>
        <w:t>ontributes ideas, experience, or lessons learned from the previous year</w:t>
      </w:r>
      <w:r>
        <w:rPr>
          <w:color w:val="000000" w:themeColor="text1"/>
        </w:rPr>
        <w:t xml:space="preserve"> The S</w:t>
      </w:r>
      <w:r w:rsidRPr="008741B3">
        <w:rPr>
          <w:color w:val="000000" w:themeColor="text1"/>
        </w:rPr>
        <w:t>enior Advisor</w:t>
      </w:r>
      <w:r>
        <w:rPr>
          <w:color w:val="000000" w:themeColor="text1"/>
        </w:rPr>
        <w:t xml:space="preserve"> </w:t>
      </w:r>
      <w:r w:rsidRPr="00CD47A5">
        <w:rPr>
          <w:color w:val="000000"/>
        </w:rPr>
        <w:t>c</w:t>
      </w:r>
      <w:r w:rsidR="00395C7F" w:rsidRPr="00CD47A5">
        <w:rPr>
          <w:color w:val="000000"/>
        </w:rPr>
        <w:t>onsults the current President in making decisions</w:t>
      </w:r>
      <w:r>
        <w:rPr>
          <w:color w:val="000000"/>
        </w:rPr>
        <w:t>.</w:t>
      </w:r>
      <w:r>
        <w:rPr>
          <w:color w:val="000000" w:themeColor="text1"/>
        </w:rPr>
        <w:t xml:space="preserve"> </w:t>
      </w:r>
      <w:r w:rsidR="00395C7F" w:rsidRPr="00CD47A5">
        <w:rPr>
          <w:color w:val="000000"/>
        </w:rPr>
        <w:t xml:space="preserve">The President (or Vice President) will be automatically enrolled in the Senior Advisor role for the following semester after his/her term is </w:t>
      </w:r>
      <w:proofErr w:type="gramStart"/>
      <w:r w:rsidR="00395C7F" w:rsidRPr="00CD47A5">
        <w:rPr>
          <w:color w:val="000000"/>
        </w:rPr>
        <w:t>over, unless</w:t>
      </w:r>
      <w:proofErr w:type="gramEnd"/>
      <w:r w:rsidR="00395C7F" w:rsidRPr="00CD47A5">
        <w:rPr>
          <w:color w:val="000000"/>
        </w:rPr>
        <w:t xml:space="preserve"> he or she would like to serve in other positions. Whether the President or the Vice President becomes the Senior Advisor in the next term is discussed and decided between the President and the Vice President.</w:t>
      </w:r>
    </w:p>
    <w:p w14:paraId="4B9B935C" w14:textId="77777777" w:rsidR="001C31B9" w:rsidRPr="006D06BA" w:rsidRDefault="001C31B9" w:rsidP="00A60AEF">
      <w:pPr>
        <w:jc w:val="both"/>
        <w:rPr>
          <w:rFonts w:cs="Times New Roman"/>
        </w:rPr>
      </w:pPr>
    </w:p>
    <w:p w14:paraId="2A71107B" w14:textId="77777777" w:rsidR="001C31B9" w:rsidRPr="00F410F4" w:rsidRDefault="001C31B9" w:rsidP="00A60AEF">
      <w:pPr>
        <w:jc w:val="both"/>
        <w:rPr>
          <w:rFonts w:eastAsia="Times New Roman" w:cs="Times New Roman"/>
          <w:i/>
          <w:iCs/>
          <w:sz w:val="22"/>
          <w:szCs w:val="22"/>
        </w:rPr>
      </w:pPr>
      <w:r w:rsidRPr="004A5AC9">
        <w:rPr>
          <w:i/>
          <w:iCs/>
          <w:sz w:val="22"/>
          <w:szCs w:val="22"/>
          <w:vertAlign w:val="superscript"/>
        </w:rPr>
        <w:t>1</w:t>
      </w:r>
      <w:r w:rsidRPr="004A5AC9">
        <w:rPr>
          <w:i/>
          <w:iCs/>
          <w:sz w:val="22"/>
          <w:szCs w:val="22"/>
        </w:rPr>
        <w:t xml:space="preserve"> In the instance there is not a suitable candidate for Vice – President at the opposite campus, then both President and Vice-President positions can be filled by members located at the same campus. </w:t>
      </w:r>
      <w:proofErr w:type="gramStart"/>
      <w:r w:rsidRPr="004A5AC9">
        <w:rPr>
          <w:i/>
          <w:iCs/>
          <w:sz w:val="22"/>
          <w:szCs w:val="22"/>
        </w:rPr>
        <w:t>In the event that</w:t>
      </w:r>
      <w:proofErr w:type="gramEnd"/>
      <w:r w:rsidRPr="004A5AC9">
        <w:rPr>
          <w:i/>
          <w:iCs/>
          <w:sz w:val="22"/>
          <w:szCs w:val="22"/>
        </w:rPr>
        <w:t xml:space="preserve"> both President and Vice President are located at the same campus, a co-chair for the Graduate Research Symposium will be appointed for the opposite campus. </w:t>
      </w:r>
    </w:p>
    <w:p w14:paraId="213D5A45" w14:textId="5B5742A2" w:rsidR="001C31B9" w:rsidRPr="00CD47A5" w:rsidRDefault="001C31B9" w:rsidP="00A60AEF">
      <w:pPr>
        <w:jc w:val="both"/>
        <w:rPr>
          <w:rFonts w:eastAsia="Times New Roman" w:cs="Times New Roman"/>
        </w:rPr>
      </w:pPr>
      <w:r w:rsidRPr="004A5AC9">
        <w:t xml:space="preserve"> </w:t>
      </w:r>
    </w:p>
    <w:p w14:paraId="60AA7875" w14:textId="3E458C99" w:rsidR="003D6C37" w:rsidRPr="00F410F4" w:rsidRDefault="001C31B9" w:rsidP="00A60AEF">
      <w:pPr>
        <w:jc w:val="both"/>
        <w:rPr>
          <w:rFonts w:eastAsia="Times New Roman" w:cs="Times New Roman"/>
        </w:rPr>
      </w:pPr>
      <w:r w:rsidRPr="004A5AC9">
        <w:rPr>
          <w:b/>
          <w:bCs/>
          <w:i/>
          <w:iCs/>
        </w:rPr>
        <w:t>Departmental Student Representatives</w:t>
      </w:r>
      <w:r w:rsidRPr="00F410F4">
        <w:rPr>
          <w:rFonts w:eastAsia="Times New Roman" w:cs="Times New Roman"/>
          <w:b/>
          <w:bCs/>
        </w:rPr>
        <w:t xml:space="preserve"> – </w:t>
      </w:r>
      <w:r w:rsidRPr="004A5AC9">
        <w:t xml:space="preserve">There will be </w:t>
      </w:r>
      <w:r w:rsidR="00BF25DD" w:rsidRPr="004A5AC9">
        <w:t>three</w:t>
      </w:r>
      <w:r w:rsidR="00BF25DD" w:rsidRPr="00F410F4">
        <w:rPr>
          <w:rFonts w:eastAsia="Times New Roman" w:cs="Times New Roman"/>
        </w:rPr>
        <w:t xml:space="preserve"> </w:t>
      </w:r>
      <w:r w:rsidRPr="004A5AC9">
        <w:t xml:space="preserve">Departmental </w:t>
      </w:r>
      <w:r w:rsidR="003D6C37" w:rsidRPr="004A5AC9">
        <w:t xml:space="preserve">Graduate </w:t>
      </w:r>
      <w:r w:rsidRPr="004A5AC9">
        <w:t>Student Representative</w:t>
      </w:r>
      <w:r w:rsidR="00D3631D" w:rsidRPr="004A5AC9">
        <w:t>s</w:t>
      </w:r>
      <w:r w:rsidRPr="00F410F4">
        <w:rPr>
          <w:rFonts w:eastAsia="Times New Roman" w:cs="Times New Roman"/>
        </w:rPr>
        <w:t xml:space="preserve">. </w:t>
      </w:r>
      <w:r w:rsidR="00BF25DD" w:rsidRPr="004A5AC9">
        <w:t xml:space="preserve">Two student representatives, one from each location, will attend EAC and Faculty meetings. A third student representative </w:t>
      </w:r>
      <w:r w:rsidR="00705F35" w:rsidRPr="004A5AC9">
        <w:t xml:space="preserve">will </w:t>
      </w:r>
      <w:r w:rsidR="00BF25DD" w:rsidRPr="004A5AC9">
        <w:t xml:space="preserve">attend the Graduate Studies Committee Meeting. </w:t>
      </w:r>
      <w:r w:rsidRPr="004A5AC9">
        <w:t>The Departmental Student Representative</w:t>
      </w:r>
      <w:r w:rsidR="00D3631D" w:rsidRPr="004A5AC9">
        <w:t>s</w:t>
      </w:r>
      <w:r w:rsidRPr="00F410F4">
        <w:rPr>
          <w:rFonts w:eastAsia="Times New Roman" w:cs="Times New Roman"/>
        </w:rPr>
        <w:t xml:space="preserve"> </w:t>
      </w:r>
      <w:r w:rsidR="00D3631D" w:rsidRPr="004A5AC9">
        <w:t>are</w:t>
      </w:r>
      <w:r w:rsidRPr="004A5AC9">
        <w:t xml:space="preserve"> to communicate what they learn from the meetings to the HCS</w:t>
      </w:r>
      <w:r w:rsidRPr="00F410F4">
        <w:rPr>
          <w:rFonts w:eastAsia="Times New Roman" w:cs="Times New Roman"/>
        </w:rPr>
        <w:t>-</w:t>
      </w:r>
      <w:r w:rsidRPr="004A5AC9">
        <w:t xml:space="preserve">GSA. </w:t>
      </w:r>
      <w:r w:rsidR="003D6C37" w:rsidRPr="004A5AC9">
        <w:t xml:space="preserve">The HCS-GSA will recommend the Graduate Student Representatives to the HCS Department </w:t>
      </w:r>
      <w:proofErr w:type="gramStart"/>
      <w:r w:rsidR="003D6C37" w:rsidRPr="004A5AC9">
        <w:t>Chair</w:t>
      </w:r>
      <w:proofErr w:type="gramEnd"/>
      <w:r w:rsidR="003D6C37" w:rsidRPr="004A5AC9">
        <w:t xml:space="preserve"> and the chair will appoint them to a one</w:t>
      </w:r>
      <w:r w:rsidR="00D3631D" w:rsidRPr="00F410F4">
        <w:rPr>
          <w:rFonts w:eastAsia="Times New Roman" w:cs="Times New Roman"/>
        </w:rPr>
        <w:t>-</w:t>
      </w:r>
      <w:r w:rsidR="003D6C37" w:rsidRPr="004A5AC9">
        <w:t xml:space="preserve">year position in December when departmental committee membership is determined. </w:t>
      </w:r>
    </w:p>
    <w:p w14:paraId="27559213" w14:textId="77777777" w:rsidR="001C31B9" w:rsidRPr="006D06BA" w:rsidRDefault="001C31B9" w:rsidP="00A60AEF">
      <w:pPr>
        <w:jc w:val="both"/>
        <w:rPr>
          <w:rFonts w:cs="Times New Roman"/>
          <w:b/>
        </w:rPr>
      </w:pPr>
    </w:p>
    <w:p w14:paraId="18D1A2AB" w14:textId="3A212B83" w:rsidR="001C31B9" w:rsidRPr="00F410F4" w:rsidRDefault="001C31B9" w:rsidP="00A60AEF">
      <w:pPr>
        <w:pStyle w:val="Heading2"/>
        <w:spacing w:before="0"/>
        <w:jc w:val="both"/>
        <w:rPr>
          <w:rFonts w:eastAsia="Times New Roman" w:cs="Times New Roman"/>
        </w:rPr>
      </w:pPr>
      <w:r w:rsidRPr="004A5AC9">
        <w:lastRenderedPageBreak/>
        <w:t>Article V – Elections</w:t>
      </w:r>
    </w:p>
    <w:p w14:paraId="3D5A43B3" w14:textId="77777777" w:rsidR="001C31B9" w:rsidRPr="00B56D8C" w:rsidRDefault="001C31B9" w:rsidP="00A60AEF">
      <w:pPr>
        <w:jc w:val="both"/>
        <w:rPr>
          <w:rFonts w:cs="Times New Roman"/>
        </w:rPr>
      </w:pPr>
    </w:p>
    <w:p w14:paraId="4AE4121A" w14:textId="31CE7689" w:rsidR="001C31B9" w:rsidRPr="00F410F4" w:rsidRDefault="001C31B9" w:rsidP="00A60AEF">
      <w:pPr>
        <w:jc w:val="both"/>
        <w:rPr>
          <w:rFonts w:eastAsia="Times New Roman" w:cs="Times New Roman"/>
        </w:rPr>
      </w:pPr>
      <w:r w:rsidRPr="004A5AC9">
        <w:t xml:space="preserve">New officer elections will take place by the </w:t>
      </w:r>
      <w:r w:rsidR="00B746EB" w:rsidRPr="004A5AC9">
        <w:t xml:space="preserve">first week in </w:t>
      </w:r>
      <w:r w:rsidR="007B2BDF">
        <w:t>August</w:t>
      </w:r>
      <w:r w:rsidRPr="004A5AC9">
        <w:t xml:space="preserve"> with new officers assuming their positions at the next scheduled meeting. Members may volunteer to run for multiple </w:t>
      </w:r>
      <w:r w:rsidR="00A60AEF" w:rsidRPr="004A5AC9">
        <w:t>positions but</w:t>
      </w:r>
      <w:r w:rsidRPr="004A5AC9">
        <w:t xml:space="preserve"> can only be elected to one position. Voting will take place via anonymous ballots.</w:t>
      </w:r>
      <w:r w:rsidR="003D6C37" w:rsidRPr="004A5AC9">
        <w:t xml:space="preserve"> Officers will be elected with a majority vote.</w:t>
      </w:r>
      <w:r w:rsidR="00C54DD2" w:rsidRPr="00F410F4">
        <w:rPr>
          <w:rFonts w:eastAsia="Times New Roman" w:cs="Times New Roman"/>
        </w:rPr>
        <w:t xml:space="preserve"> </w:t>
      </w:r>
      <w:r w:rsidR="00C54DD2" w:rsidRPr="004A5AC9">
        <w:t>A tie between</w:t>
      </w:r>
      <w:r w:rsidR="00BF25DD" w:rsidRPr="00F410F4">
        <w:rPr>
          <w:rFonts w:eastAsia="Times New Roman" w:cs="Times New Roman"/>
        </w:rPr>
        <w:t xml:space="preserve"> </w:t>
      </w:r>
      <w:r w:rsidR="00C54DD2" w:rsidRPr="004A5AC9">
        <w:t>candidates for a position will be broken by th</w:t>
      </w:r>
      <w:r w:rsidR="00BF25DD" w:rsidRPr="004A5AC9">
        <w:t>e majority vote of the</w:t>
      </w:r>
      <w:r w:rsidR="00BF25DD" w:rsidRPr="00F410F4">
        <w:rPr>
          <w:rFonts w:eastAsia="Times New Roman" w:cs="Times New Roman"/>
        </w:rPr>
        <w:t xml:space="preserve"> </w:t>
      </w:r>
      <w:r w:rsidR="00BF25DD" w:rsidRPr="004A5AC9">
        <w:t xml:space="preserve">current officer team. If there is again a tie, it is the discrepancy of the current officer team to determine how to break the tie. </w:t>
      </w:r>
    </w:p>
    <w:p w14:paraId="2A9754C0" w14:textId="77777777" w:rsidR="001C31B9" w:rsidRPr="00B56D8C" w:rsidRDefault="001C31B9" w:rsidP="00A60AEF">
      <w:pPr>
        <w:jc w:val="both"/>
        <w:rPr>
          <w:rFonts w:cs="Times New Roman"/>
        </w:rPr>
      </w:pPr>
    </w:p>
    <w:p w14:paraId="0A9B1368" w14:textId="150C4617" w:rsidR="001C31B9" w:rsidRPr="00F410F4" w:rsidRDefault="001C31B9" w:rsidP="00A60AEF">
      <w:pPr>
        <w:pStyle w:val="Heading2"/>
        <w:spacing w:before="0"/>
        <w:jc w:val="both"/>
        <w:rPr>
          <w:rFonts w:eastAsia="Times New Roman" w:cs="Times New Roman"/>
        </w:rPr>
      </w:pPr>
      <w:r w:rsidRPr="004A5AC9">
        <w:t xml:space="preserve">Article VI – Advisor </w:t>
      </w:r>
    </w:p>
    <w:p w14:paraId="7A444575" w14:textId="77777777" w:rsidR="001C31B9" w:rsidRPr="00B56D8C" w:rsidRDefault="001C31B9" w:rsidP="00A60AEF">
      <w:pPr>
        <w:jc w:val="both"/>
        <w:rPr>
          <w:rFonts w:cs="Times New Roman"/>
        </w:rPr>
      </w:pPr>
    </w:p>
    <w:p w14:paraId="2829A10D" w14:textId="4A7BC717" w:rsidR="001C31B9" w:rsidRPr="00F410F4" w:rsidRDefault="001C31B9" w:rsidP="00A60AEF">
      <w:pPr>
        <w:jc w:val="both"/>
        <w:rPr>
          <w:rFonts w:eastAsia="Times New Roman" w:cs="Times New Roman"/>
        </w:rPr>
      </w:pPr>
      <w:r w:rsidRPr="004A5AC9">
        <w:t xml:space="preserve">There will be </w:t>
      </w:r>
      <w:r w:rsidR="00290630">
        <w:t xml:space="preserve">three </w:t>
      </w:r>
      <w:r w:rsidRPr="004A5AC9">
        <w:t xml:space="preserve">advisors. The advisors </w:t>
      </w:r>
      <w:r w:rsidR="00290630">
        <w:t>will include one</w:t>
      </w:r>
      <w:r w:rsidRPr="004A5AC9">
        <w:t xml:space="preserve"> </w:t>
      </w:r>
      <w:r w:rsidR="00290630">
        <w:t xml:space="preserve">HCS </w:t>
      </w:r>
      <w:r w:rsidRPr="004A5AC9">
        <w:t>faculty</w:t>
      </w:r>
      <w:r w:rsidR="00290630">
        <w:t xml:space="preserve"> member each from the Columbus and Wooster campus</w:t>
      </w:r>
      <w:r w:rsidR="36A0702E" w:rsidRPr="004A5AC9">
        <w:t xml:space="preserve"> </w:t>
      </w:r>
      <w:r w:rsidR="00290630">
        <w:t xml:space="preserve">who </w:t>
      </w:r>
      <w:r w:rsidRPr="004A5AC9">
        <w:t xml:space="preserve">will </w:t>
      </w:r>
      <w:proofErr w:type="gramStart"/>
      <w:r w:rsidRPr="004A5AC9">
        <w:t>serve  two</w:t>
      </w:r>
      <w:proofErr w:type="gramEnd"/>
      <w:r w:rsidRPr="004A5AC9">
        <w:t>-year term</w:t>
      </w:r>
      <w:r w:rsidR="00290630">
        <w:t>s, and the HCS Graduate Studies Program Coordinator (</w:t>
      </w:r>
      <w:r w:rsidR="00290630">
        <w:rPr>
          <w:i/>
          <w:iCs/>
        </w:rPr>
        <w:t>ex officio)</w:t>
      </w:r>
      <w:r w:rsidRPr="004A5AC9">
        <w:t>. The advisors are open to attend the H</w:t>
      </w:r>
      <w:r w:rsidR="00FA0087">
        <w:t>CS-</w:t>
      </w:r>
      <w:r w:rsidRPr="004A5AC9">
        <w:t>GSA meetings (unless it is a closed meeting). The advisors act as an interpreter of departmental regulations and faculty views. The advisors will inform the officers of new students so the new students can be invited to HCS</w:t>
      </w:r>
      <w:r w:rsidRPr="00F410F4">
        <w:rPr>
          <w:rFonts w:eastAsia="Times New Roman" w:cs="Times New Roman"/>
        </w:rPr>
        <w:t>-</w:t>
      </w:r>
      <w:r w:rsidRPr="004A5AC9">
        <w:t xml:space="preserve">GSA meetings. </w:t>
      </w:r>
    </w:p>
    <w:p w14:paraId="24884B64" w14:textId="77777777" w:rsidR="001C31B9" w:rsidRPr="006D06BA" w:rsidRDefault="001C31B9" w:rsidP="00A60AEF">
      <w:pPr>
        <w:jc w:val="both"/>
        <w:rPr>
          <w:rFonts w:cs="Times New Roman"/>
        </w:rPr>
      </w:pPr>
    </w:p>
    <w:p w14:paraId="6B9B55A8" w14:textId="77777777" w:rsidR="00C9250E" w:rsidRPr="006D06BA" w:rsidRDefault="00C9250E" w:rsidP="00A60AEF">
      <w:pPr>
        <w:pStyle w:val="Heading2"/>
        <w:spacing w:before="0"/>
        <w:jc w:val="both"/>
        <w:rPr>
          <w:rFonts w:cs="Times New Roman"/>
          <w:sz w:val="24"/>
          <w:szCs w:val="24"/>
        </w:rPr>
      </w:pPr>
    </w:p>
    <w:p w14:paraId="08AE297D" w14:textId="7AD7D3BA" w:rsidR="000E2020" w:rsidRPr="00F410F4" w:rsidRDefault="000E2020" w:rsidP="00A60AEF">
      <w:pPr>
        <w:pStyle w:val="Heading2"/>
        <w:spacing w:before="0"/>
        <w:jc w:val="both"/>
        <w:rPr>
          <w:rFonts w:eastAsia="Times New Roman" w:cs="Times New Roman"/>
        </w:rPr>
      </w:pPr>
      <w:r w:rsidRPr="004A5AC9">
        <w:t xml:space="preserve">Article </w:t>
      </w:r>
      <w:r w:rsidR="001C31B9" w:rsidRPr="004A5AC9">
        <w:t>VII</w:t>
      </w:r>
      <w:r w:rsidR="001C31B9" w:rsidRPr="00F410F4">
        <w:rPr>
          <w:rFonts w:eastAsia="Times New Roman" w:cs="Times New Roman"/>
        </w:rPr>
        <w:t xml:space="preserve"> </w:t>
      </w:r>
      <w:r w:rsidRPr="004A5AC9">
        <w:t xml:space="preserve">– Methods for Removing Members and Officers </w:t>
      </w:r>
    </w:p>
    <w:p w14:paraId="1EF90A6D" w14:textId="5311BAA8" w:rsidR="000E2020" w:rsidRPr="006D06BA" w:rsidRDefault="000E2020" w:rsidP="00A60AEF">
      <w:pPr>
        <w:jc w:val="both"/>
        <w:rPr>
          <w:rFonts w:cs="Times New Roman"/>
        </w:rPr>
      </w:pPr>
    </w:p>
    <w:p w14:paraId="6A32AEAC" w14:textId="72C222D7" w:rsidR="000E2020" w:rsidRPr="00F410F4" w:rsidRDefault="000E2020" w:rsidP="00A60AEF">
      <w:pPr>
        <w:pStyle w:val="Subtitle"/>
        <w:spacing w:after="0"/>
        <w:jc w:val="both"/>
        <w:rPr>
          <w:rFonts w:eastAsia="Times New Roman" w:cs="Times New Roman"/>
        </w:rPr>
      </w:pPr>
      <w:r w:rsidRPr="004A5AC9">
        <w:t>Section 1</w:t>
      </w:r>
      <w:r w:rsidR="00A108F1" w:rsidRPr="004A5AC9">
        <w:t xml:space="preserve"> – Member</w:t>
      </w:r>
    </w:p>
    <w:p w14:paraId="798E12C6" w14:textId="43C07FE2" w:rsidR="00A108F1" w:rsidRPr="00F410F4" w:rsidRDefault="002A3502" w:rsidP="00A60AEF">
      <w:pPr>
        <w:jc w:val="both"/>
        <w:rPr>
          <w:rFonts w:eastAsia="Times New Roman" w:cs="Times New Roman"/>
        </w:rPr>
      </w:pPr>
      <w:r w:rsidRPr="004A5AC9">
        <w:t>A member may be removed from the HCS</w:t>
      </w:r>
      <w:r w:rsidR="00483D1C" w:rsidRPr="00F410F4">
        <w:rPr>
          <w:rFonts w:eastAsia="Times New Roman" w:cs="Times New Roman"/>
        </w:rPr>
        <w:t>-</w:t>
      </w:r>
      <w:r w:rsidRPr="004A5AC9">
        <w:t>GSA if the member’s actions are detrimental to advancing the purpose of the organization or</w:t>
      </w:r>
      <w:r w:rsidR="00CD0979" w:rsidRPr="004A5AC9">
        <w:t xml:space="preserve"> they</w:t>
      </w:r>
      <w:r w:rsidRPr="004A5AC9">
        <w:t xml:space="preserve"> violate the constitution, the Code of Student Conduct, university policy, federal, state, or local law. For a member to be removed, a majority vote of the HCS</w:t>
      </w:r>
      <w:r w:rsidR="36A0702E" w:rsidRPr="004A5AC9">
        <w:t>-</w:t>
      </w:r>
      <w:r w:rsidRPr="004A5AC9">
        <w:t>GS</w:t>
      </w:r>
      <w:r w:rsidR="36A0702E" w:rsidRPr="004A5AC9">
        <w:t>A</w:t>
      </w:r>
      <w:r w:rsidRPr="004A5AC9">
        <w:t xml:space="preserve"> active members</w:t>
      </w:r>
      <w:r w:rsidR="00CD0979" w:rsidRPr="00F410F4">
        <w:rPr>
          <w:rFonts w:eastAsia="Times New Roman" w:cs="Times New Roman"/>
        </w:rPr>
        <w:t>,</w:t>
      </w:r>
      <w:r w:rsidRPr="004A5AC9">
        <w:t xml:space="preserve"> in consultation </w:t>
      </w:r>
      <w:r w:rsidR="006D06BA" w:rsidRPr="004A5AC9">
        <w:t>with the association’s advisors</w:t>
      </w:r>
      <w:r w:rsidR="00CD0979" w:rsidRPr="00F410F4">
        <w:rPr>
          <w:rFonts w:eastAsia="Times New Roman" w:cs="Times New Roman"/>
        </w:rPr>
        <w:t>,</w:t>
      </w:r>
      <w:r w:rsidR="006D06BA" w:rsidRPr="004A5AC9">
        <w:t xml:space="preserve"> is required.</w:t>
      </w:r>
    </w:p>
    <w:p w14:paraId="020F2ABE" w14:textId="77777777" w:rsidR="006D06BA" w:rsidRPr="006D06BA" w:rsidRDefault="006D06BA" w:rsidP="00A60AEF">
      <w:pPr>
        <w:jc w:val="both"/>
        <w:rPr>
          <w:rFonts w:cs="Times New Roman"/>
        </w:rPr>
      </w:pPr>
    </w:p>
    <w:p w14:paraId="1115E658" w14:textId="4992CA76" w:rsidR="00A108F1" w:rsidRPr="00F410F4" w:rsidRDefault="00A108F1" w:rsidP="00A60AEF">
      <w:pPr>
        <w:pStyle w:val="Subtitle"/>
        <w:spacing w:after="0"/>
        <w:jc w:val="both"/>
        <w:rPr>
          <w:rFonts w:eastAsia="Times New Roman" w:cs="Times New Roman"/>
        </w:rPr>
      </w:pPr>
      <w:r w:rsidRPr="004A5AC9">
        <w:t>Section 2 –</w:t>
      </w:r>
      <w:r w:rsidR="00E84EEB" w:rsidRPr="00F410F4">
        <w:rPr>
          <w:rFonts w:eastAsia="Times New Roman" w:cs="Times New Roman"/>
        </w:rPr>
        <w:t xml:space="preserve"> </w:t>
      </w:r>
      <w:r w:rsidRPr="004A5AC9">
        <w:t>Officer</w:t>
      </w:r>
    </w:p>
    <w:p w14:paraId="2E3EE908" w14:textId="56977AD9" w:rsidR="002A3502" w:rsidRPr="00F410F4" w:rsidRDefault="002A3502" w:rsidP="00A60AEF">
      <w:pPr>
        <w:jc w:val="both"/>
        <w:rPr>
          <w:rFonts w:eastAsia="Times New Roman" w:cs="Times New Roman"/>
        </w:rPr>
      </w:pPr>
      <w:r w:rsidRPr="004A5AC9">
        <w:t xml:space="preserve">An elected officer may be removed from their position for any action that is detrimental to advancing the purpose of this organization, including violations of the constitution, Student Code of Conduct, university policy, or federal, state, or local laws. Officers may make the decision to leave their </w:t>
      </w:r>
      <w:proofErr w:type="gramStart"/>
      <w:r w:rsidRPr="004A5AC9">
        <w:t>position, or</w:t>
      </w:r>
      <w:proofErr w:type="gramEnd"/>
      <w:r w:rsidR="00CD0979" w:rsidRPr="004A5AC9">
        <w:t xml:space="preserve"> may be removed</w:t>
      </w:r>
      <w:r w:rsidRPr="004A5AC9">
        <w:t xml:space="preserve"> by a unanimous vote of the active members</w:t>
      </w:r>
      <w:r w:rsidR="006D06BA" w:rsidRPr="004A5AC9">
        <w:t xml:space="preserve"> in consultation with the association’s advisors</w:t>
      </w:r>
      <w:r w:rsidRPr="004A5AC9">
        <w:t>. The officers and the advisor</w:t>
      </w:r>
      <w:r w:rsidR="36A0702E" w:rsidRPr="004A5AC9">
        <w:t>s</w:t>
      </w:r>
      <w:r w:rsidRPr="004A5AC9">
        <w:t xml:space="preserve"> will appoint a member to the </w:t>
      </w:r>
      <w:proofErr w:type="gramStart"/>
      <w:r w:rsidR="00CD0979" w:rsidRPr="004A5AC9">
        <w:t>vacated-</w:t>
      </w:r>
      <w:r w:rsidRPr="004A5AC9">
        <w:t>position</w:t>
      </w:r>
      <w:proofErr w:type="gramEnd"/>
      <w:r w:rsidRPr="004A5AC9">
        <w:t xml:space="preserve">. </w:t>
      </w:r>
    </w:p>
    <w:p w14:paraId="5D074540" w14:textId="413EEE2C" w:rsidR="00325733" w:rsidRPr="006D06BA" w:rsidRDefault="00325733" w:rsidP="00A60AEF">
      <w:pPr>
        <w:jc w:val="both"/>
        <w:rPr>
          <w:rFonts w:cs="Times New Roman"/>
        </w:rPr>
      </w:pPr>
    </w:p>
    <w:p w14:paraId="7E8F4AD0" w14:textId="77777777" w:rsidR="00B91734" w:rsidRPr="00B56D8C" w:rsidRDefault="00B91734" w:rsidP="00A60AEF">
      <w:pPr>
        <w:jc w:val="both"/>
        <w:rPr>
          <w:rFonts w:cs="Times New Roman"/>
        </w:rPr>
      </w:pPr>
    </w:p>
    <w:p w14:paraId="7AB0469B" w14:textId="492E9F23" w:rsidR="00D9407D" w:rsidRPr="00F410F4" w:rsidRDefault="00D9407D" w:rsidP="00A60AEF">
      <w:pPr>
        <w:pStyle w:val="Heading2"/>
        <w:spacing w:before="0"/>
        <w:jc w:val="both"/>
        <w:rPr>
          <w:rFonts w:eastAsia="Times New Roman" w:cs="Times New Roman"/>
        </w:rPr>
      </w:pPr>
      <w:r w:rsidRPr="004A5AC9">
        <w:t xml:space="preserve">Article </w:t>
      </w:r>
      <w:r w:rsidR="00E84EEB" w:rsidRPr="004A5AC9">
        <w:t>VI</w:t>
      </w:r>
      <w:r w:rsidR="00B91734" w:rsidRPr="004A5AC9">
        <w:t>I</w:t>
      </w:r>
      <w:r w:rsidR="00C9250E" w:rsidRPr="004A5AC9">
        <w:t>I</w:t>
      </w:r>
      <w:r w:rsidR="00E84EEB" w:rsidRPr="004A5AC9">
        <w:t xml:space="preserve"> – HCS Graduate Research Symposium </w:t>
      </w:r>
    </w:p>
    <w:p w14:paraId="628C85F2" w14:textId="43FB859B" w:rsidR="00E84EEB" w:rsidRPr="00B56D8C" w:rsidRDefault="00E84EEB" w:rsidP="00A60AEF">
      <w:pPr>
        <w:jc w:val="both"/>
        <w:rPr>
          <w:rFonts w:cs="Times New Roman"/>
        </w:rPr>
      </w:pPr>
    </w:p>
    <w:p w14:paraId="301559AB" w14:textId="0560890E" w:rsidR="0046593F" w:rsidRPr="00F410F4" w:rsidRDefault="0046593F" w:rsidP="00A60AEF">
      <w:pPr>
        <w:pStyle w:val="Subtitle"/>
        <w:spacing w:after="0"/>
        <w:jc w:val="both"/>
        <w:rPr>
          <w:rFonts w:eastAsia="Times New Roman" w:cs="Times New Roman"/>
        </w:rPr>
      </w:pPr>
      <w:r w:rsidRPr="004A5AC9">
        <w:t xml:space="preserve">Section 1 – Purpose of Symposium </w:t>
      </w:r>
    </w:p>
    <w:p w14:paraId="33116134" w14:textId="00863C87" w:rsidR="008C2A12" w:rsidRPr="00F410F4" w:rsidRDefault="008C2A12" w:rsidP="00A60AEF">
      <w:pPr>
        <w:shd w:val="clear" w:color="auto" w:fill="FFFFFF" w:themeFill="background1"/>
        <w:jc w:val="both"/>
        <w:rPr>
          <w:rFonts w:eastAsia="Times New Roman" w:cs="Times New Roman"/>
        </w:rPr>
      </w:pPr>
      <w:r w:rsidRPr="00F410F4">
        <w:t xml:space="preserve">The symposium is a forum for all students to share their latest research and to network with professors, other graduate students, invited speakers, and guests. Additionally, attendees will have the opportunity to attend tours of various cutting- edge research facilities. This event is encouraged and supported by administrators in the College of Food, Agricultural, and Environmental Sciences but organized entirely by the HCS graduate students. This </w:t>
      </w:r>
      <w:r w:rsidRPr="00F410F4">
        <w:lastRenderedPageBreak/>
        <w:t>event is open to all to attend</w:t>
      </w:r>
      <w:r w:rsidR="003D6C37" w:rsidRPr="00F410F4">
        <w:t>, but HCS students who are funded by the Department are required to attend.</w:t>
      </w:r>
      <w:r w:rsidRPr="793F401B">
        <w:rPr>
          <w:rFonts w:eastAsia="Times New Roman" w:cs="Times New Roman"/>
        </w:rPr>
        <w:t xml:space="preserve"> </w:t>
      </w:r>
    </w:p>
    <w:p w14:paraId="78E75853" w14:textId="77777777" w:rsidR="0046593F" w:rsidRPr="00B56D8C" w:rsidRDefault="0046593F" w:rsidP="00A60AEF">
      <w:pPr>
        <w:jc w:val="both"/>
        <w:rPr>
          <w:rFonts w:cs="Times New Roman"/>
        </w:rPr>
      </w:pPr>
    </w:p>
    <w:p w14:paraId="23416C58" w14:textId="4F41FF03" w:rsidR="00E84EEB" w:rsidRPr="00F410F4" w:rsidRDefault="00E84EEB" w:rsidP="00A60AEF">
      <w:pPr>
        <w:pStyle w:val="Subtitle"/>
        <w:spacing w:after="0"/>
        <w:jc w:val="both"/>
        <w:rPr>
          <w:rFonts w:eastAsia="Times New Roman" w:cs="Times New Roman"/>
        </w:rPr>
      </w:pPr>
      <w:r w:rsidRPr="004A5AC9">
        <w:t xml:space="preserve">Section </w:t>
      </w:r>
      <w:r w:rsidR="0046593F" w:rsidRPr="004A5AC9">
        <w:t>2</w:t>
      </w:r>
      <w:r w:rsidRPr="00F410F4">
        <w:rPr>
          <w:rFonts w:eastAsia="Times New Roman" w:cs="Times New Roman"/>
        </w:rPr>
        <w:t xml:space="preserve"> –</w:t>
      </w:r>
      <w:r w:rsidR="0046593F" w:rsidRPr="004A5AC9">
        <w:t xml:space="preserve"> Formation and Purpose</w:t>
      </w:r>
      <w:r w:rsidRPr="00F410F4">
        <w:rPr>
          <w:rFonts w:eastAsia="Times New Roman" w:cs="Times New Roman"/>
        </w:rPr>
        <w:t xml:space="preserve"> </w:t>
      </w:r>
      <w:r w:rsidR="0046593F" w:rsidRPr="004A5AC9">
        <w:t>of Committee</w:t>
      </w:r>
    </w:p>
    <w:p w14:paraId="36C8EB1A" w14:textId="7C8A74AA" w:rsidR="00260627" w:rsidRPr="00F410F4" w:rsidRDefault="0046593F" w:rsidP="00A60AEF">
      <w:pPr>
        <w:jc w:val="both"/>
        <w:rPr>
          <w:rFonts w:eastAsia="Times New Roman" w:cs="Times New Roman"/>
        </w:rPr>
      </w:pPr>
      <w:r w:rsidRPr="004A5AC9">
        <w:t xml:space="preserve">A planning committee will be formed with the purpose of organizing and leading the Graduate Research Symposium. The committee members will be </w:t>
      </w:r>
      <w:r w:rsidR="00944280">
        <w:t xml:space="preserve">self-nominated and </w:t>
      </w:r>
      <w:r w:rsidRPr="004A5AC9">
        <w:t xml:space="preserve">appointed by the </w:t>
      </w:r>
      <w:r w:rsidR="00B56D8C" w:rsidRPr="004A5AC9">
        <w:t>officer</w:t>
      </w:r>
      <w:r w:rsidRPr="004A5AC9">
        <w:t xml:space="preserve"> team. Active members are eligible to serve on the committee. </w:t>
      </w:r>
    </w:p>
    <w:p w14:paraId="0FF700CA" w14:textId="77777777" w:rsidR="00B56D8C" w:rsidRPr="006D06BA" w:rsidRDefault="00B56D8C" w:rsidP="00A60AEF">
      <w:pPr>
        <w:jc w:val="both"/>
        <w:rPr>
          <w:rFonts w:cs="Times New Roman"/>
        </w:rPr>
      </w:pPr>
    </w:p>
    <w:p w14:paraId="30BA778A" w14:textId="0F94565F" w:rsidR="00381475" w:rsidRPr="00F410F4" w:rsidRDefault="00F85D29" w:rsidP="00A60AEF">
      <w:pPr>
        <w:pStyle w:val="Heading2"/>
        <w:spacing w:before="0"/>
        <w:jc w:val="both"/>
        <w:rPr>
          <w:rStyle w:val="CommentReference"/>
          <w:rFonts w:ascii="Times New Roman,ＭＳ 明朝" w:eastAsia="Times New Roman,ＭＳ 明朝" w:hAnsi="Times New Roman,ＭＳ 明朝" w:cs="Times New Roman,ＭＳ 明朝"/>
          <w:b w:val="0"/>
          <w:u w:val="none"/>
        </w:rPr>
      </w:pPr>
      <w:r w:rsidRPr="004A5AC9">
        <w:t xml:space="preserve">Article </w:t>
      </w:r>
      <w:r w:rsidR="00381475" w:rsidRPr="004A5AC9">
        <w:t>IX</w:t>
      </w:r>
      <w:r w:rsidRPr="004A5AC9">
        <w:t xml:space="preserve"> – Fund</w:t>
      </w:r>
      <w:r w:rsidR="00381475" w:rsidRPr="004A5AC9">
        <w:t>s</w:t>
      </w:r>
    </w:p>
    <w:p w14:paraId="2DC37E6D" w14:textId="77777777" w:rsidR="00381475" w:rsidRPr="00B56D8C" w:rsidRDefault="00381475" w:rsidP="00A60AEF">
      <w:pPr>
        <w:jc w:val="both"/>
        <w:rPr>
          <w:rFonts w:cs="Times New Roman"/>
        </w:rPr>
      </w:pPr>
    </w:p>
    <w:p w14:paraId="5A53C9DE" w14:textId="38C58478" w:rsidR="00F85D29" w:rsidRPr="00F410F4" w:rsidRDefault="001644DD" w:rsidP="00A60AEF">
      <w:pPr>
        <w:jc w:val="both"/>
        <w:rPr>
          <w:rFonts w:eastAsia="Times New Roman" w:cs="Times New Roman"/>
        </w:rPr>
      </w:pPr>
      <w:r w:rsidRPr="004A5AC9">
        <w:t xml:space="preserve">A majority vote of the </w:t>
      </w:r>
      <w:r w:rsidR="008C2A12" w:rsidRPr="004A5AC9">
        <w:t>active</w:t>
      </w:r>
      <w:r w:rsidR="00381475" w:rsidRPr="004A5AC9">
        <w:t xml:space="preserve"> membership </w:t>
      </w:r>
      <w:r w:rsidRPr="004A5AC9">
        <w:t xml:space="preserve">present at the meeting is needed </w:t>
      </w:r>
      <w:r w:rsidR="003D6C37" w:rsidRPr="004A5AC9">
        <w:t xml:space="preserve">to approve the </w:t>
      </w:r>
      <w:r w:rsidR="793F401B" w:rsidRPr="004A5AC9">
        <w:t>u</w:t>
      </w:r>
      <w:r w:rsidR="003D6C37" w:rsidRPr="004A5AC9">
        <w:t>se of</w:t>
      </w:r>
      <w:r w:rsidRPr="004A5AC9">
        <w:t xml:space="preserve"> funds</w:t>
      </w:r>
      <w:r w:rsidR="008C2A12" w:rsidRPr="004A5AC9">
        <w:t xml:space="preserve"> for major events</w:t>
      </w:r>
      <w:r w:rsidR="00381475" w:rsidRPr="00F410F4">
        <w:rPr>
          <w:rFonts w:eastAsia="Times New Roman" w:cs="Times New Roman"/>
        </w:rPr>
        <w:t xml:space="preserve">. </w:t>
      </w:r>
      <w:r w:rsidRPr="004A5AC9">
        <w:t>In the event of an emergency, t</w:t>
      </w:r>
      <w:r w:rsidR="00381475" w:rsidRPr="004A5AC9">
        <w:t xml:space="preserve">he leadership team </w:t>
      </w:r>
      <w:proofErr w:type="gramStart"/>
      <w:r w:rsidR="00381475" w:rsidRPr="004A5AC9">
        <w:t>has the ability to</w:t>
      </w:r>
      <w:proofErr w:type="gramEnd"/>
      <w:r w:rsidR="00381475" w:rsidRPr="00F410F4">
        <w:rPr>
          <w:rFonts w:eastAsia="Times New Roman" w:cs="Times New Roman"/>
        </w:rPr>
        <w:t xml:space="preserve"> </w:t>
      </w:r>
      <w:r w:rsidR="003D6C37" w:rsidRPr="004A5AC9">
        <w:t>approve</w:t>
      </w:r>
      <w:r w:rsidR="00381475" w:rsidRPr="004A5AC9">
        <w:t xml:space="preserve"> the use of funds when the amount is less tha</w:t>
      </w:r>
      <w:r w:rsidRPr="004A5AC9">
        <w:t>n $100. Established committees have the power to allocate funds</w:t>
      </w:r>
      <w:r w:rsidR="001C31B9" w:rsidRPr="004A5AC9">
        <w:t xml:space="preserve"> attributed to the specific committee</w:t>
      </w:r>
      <w:r w:rsidRPr="004A5AC9">
        <w:t xml:space="preserve"> to fulfill their duties with the approval of the committee members.</w:t>
      </w:r>
    </w:p>
    <w:p w14:paraId="1E42473C" w14:textId="77777777" w:rsidR="00F85D29" w:rsidRPr="00B56D8C" w:rsidRDefault="00F85D29" w:rsidP="00A60AEF">
      <w:pPr>
        <w:jc w:val="both"/>
        <w:rPr>
          <w:rFonts w:cs="Times New Roman"/>
        </w:rPr>
      </w:pPr>
    </w:p>
    <w:p w14:paraId="1FBFA7CB" w14:textId="399B131D" w:rsidR="00260627" w:rsidRPr="00FA0087" w:rsidRDefault="001342A0" w:rsidP="00A60AEF">
      <w:pPr>
        <w:pStyle w:val="Heading2"/>
        <w:spacing w:before="0"/>
        <w:jc w:val="both"/>
        <w:rPr>
          <w:rFonts w:eastAsia="Times New Roman" w:cs="Times New Roman"/>
        </w:rPr>
      </w:pPr>
      <w:r w:rsidRPr="00FA0087">
        <w:t xml:space="preserve">Article X – Method of Amending the Constitution </w:t>
      </w:r>
    </w:p>
    <w:p w14:paraId="32453BB2" w14:textId="3C768110" w:rsidR="001342A0" w:rsidRPr="00FA0087" w:rsidRDefault="001342A0" w:rsidP="00A60AEF">
      <w:pPr>
        <w:jc w:val="both"/>
        <w:rPr>
          <w:rFonts w:cs="Times New Roman"/>
        </w:rPr>
      </w:pPr>
    </w:p>
    <w:p w14:paraId="294220D9" w14:textId="6F7DD2D0" w:rsidR="001342A0" w:rsidRPr="00F410F4" w:rsidRDefault="001342A0" w:rsidP="00A60AEF">
      <w:pPr>
        <w:jc w:val="both"/>
        <w:rPr>
          <w:rFonts w:eastAsia="Times New Roman" w:cs="Times New Roman"/>
        </w:rPr>
      </w:pPr>
      <w:r w:rsidRPr="00FA0087">
        <w:t>Amendments to the Constitution can be proposed by any member of HCS</w:t>
      </w:r>
      <w:r w:rsidR="00483D1C" w:rsidRPr="00FA0087">
        <w:rPr>
          <w:rFonts w:eastAsia="Times New Roman" w:cs="Times New Roman"/>
        </w:rPr>
        <w:t>-</w:t>
      </w:r>
      <w:r w:rsidRPr="00FA0087">
        <w:t xml:space="preserve">GSA. Proposed amendments to the Constitution should first be presented to the </w:t>
      </w:r>
      <w:r w:rsidR="001644DD" w:rsidRPr="00FA0087">
        <w:t xml:space="preserve">officer </w:t>
      </w:r>
      <w:r w:rsidRPr="00FA0087">
        <w:t>team and then to the membership for discussion and a vote. The amendment to the Constitution will pass with a majority vote of members prese</w:t>
      </w:r>
      <w:r w:rsidR="00BB3E77" w:rsidRPr="00FA0087">
        <w:t>nt at the meeting. The vote on the amendment should not happen at the same meeting in which it is first proposed.</w:t>
      </w:r>
      <w:r w:rsidR="00BB3E77" w:rsidRPr="004A5AC9">
        <w:t xml:space="preserve"> </w:t>
      </w:r>
    </w:p>
    <w:p w14:paraId="004462DA" w14:textId="5A910482" w:rsidR="00BB3E77" w:rsidRPr="00B56D8C" w:rsidRDefault="00BB3E77" w:rsidP="00A60AEF">
      <w:pPr>
        <w:jc w:val="both"/>
        <w:rPr>
          <w:rFonts w:cs="Times New Roman"/>
        </w:rPr>
      </w:pPr>
    </w:p>
    <w:p w14:paraId="0866DBBA" w14:textId="077E1694" w:rsidR="00BB3E77" w:rsidRPr="00F410F4" w:rsidRDefault="00BB3E77" w:rsidP="00A60AEF">
      <w:pPr>
        <w:pStyle w:val="Heading2"/>
        <w:spacing w:before="0"/>
        <w:jc w:val="both"/>
        <w:rPr>
          <w:rFonts w:eastAsia="Times New Roman" w:cs="Times New Roman"/>
        </w:rPr>
      </w:pPr>
      <w:r w:rsidRPr="004A5AC9">
        <w:t>Article X</w:t>
      </w:r>
      <w:r w:rsidR="00381475" w:rsidRPr="004A5AC9">
        <w:t>I</w:t>
      </w:r>
      <w:r w:rsidRPr="004A5AC9">
        <w:t xml:space="preserve"> – Method of Dissolution </w:t>
      </w:r>
    </w:p>
    <w:p w14:paraId="36E5E20A" w14:textId="2C1D611E" w:rsidR="00BB3E77" w:rsidRPr="00B56D8C" w:rsidRDefault="00BB3E77" w:rsidP="00A60AEF">
      <w:pPr>
        <w:jc w:val="both"/>
        <w:rPr>
          <w:rFonts w:cs="Times New Roman"/>
        </w:rPr>
      </w:pPr>
    </w:p>
    <w:p w14:paraId="4A553AF3" w14:textId="10C7B6E6" w:rsidR="00BB3E77" w:rsidRPr="00AF64A6" w:rsidRDefault="00BB3E77" w:rsidP="00A60AEF">
      <w:pPr>
        <w:jc w:val="both"/>
        <w:rPr>
          <w:rFonts w:eastAsia="Times New Roman" w:cs="Times New Roman"/>
        </w:rPr>
      </w:pPr>
      <w:r w:rsidRPr="004A5AC9">
        <w:t>HCS</w:t>
      </w:r>
      <w:r w:rsidR="00483D1C" w:rsidRPr="00F410F4">
        <w:rPr>
          <w:rFonts w:eastAsia="Times New Roman" w:cs="Times New Roman"/>
        </w:rPr>
        <w:t>-</w:t>
      </w:r>
      <w:r w:rsidRPr="004A5AC9">
        <w:t>GSA will stand dissolved when all the following procedure</w:t>
      </w:r>
      <w:r w:rsidR="00B56D8C" w:rsidRPr="004A5AC9">
        <w:t>s</w:t>
      </w:r>
      <w:r w:rsidRPr="004A5AC9">
        <w:t xml:space="preserve"> are met</w:t>
      </w:r>
      <w:r w:rsidR="67AA583D" w:rsidRPr="004A5AC9">
        <w:t>:</w:t>
      </w:r>
      <w:r w:rsidRPr="004A5AC9">
        <w:t xml:space="preserve"> </w:t>
      </w:r>
      <w:r w:rsidR="67AA583D" w:rsidRPr="004A5AC9">
        <w:t>t</w:t>
      </w:r>
      <w:r w:rsidRPr="004A5AC9">
        <w:t xml:space="preserve">he </w:t>
      </w:r>
      <w:r w:rsidR="001644DD" w:rsidRPr="004A5AC9">
        <w:t xml:space="preserve">officer </w:t>
      </w:r>
      <w:r w:rsidRPr="004A5AC9">
        <w:t>team (including advisor) reach a unanimous vote</w:t>
      </w:r>
      <w:r w:rsidR="67AA583D" w:rsidRPr="004A5AC9">
        <w:t xml:space="preserve"> to dissolve the club, t</w:t>
      </w:r>
      <w:r w:rsidRPr="004A5AC9">
        <w:t xml:space="preserve">he general membership </w:t>
      </w:r>
      <w:r w:rsidR="67AA583D" w:rsidRPr="004A5AC9">
        <w:t xml:space="preserve">has </w:t>
      </w:r>
      <w:r w:rsidRPr="004A5AC9">
        <w:t>a two-thirds majority vote at a well-advertised general meeting</w:t>
      </w:r>
      <w:r w:rsidR="67AA583D" w:rsidRPr="004A5AC9">
        <w:t xml:space="preserve"> to dissolve the club (m</w:t>
      </w:r>
      <w:r w:rsidRPr="004A5AC9">
        <w:t>embers that are unable to attend the general meeting may submit their vote before the general meeting</w:t>
      </w:r>
      <w:r w:rsidR="67AA583D" w:rsidRPr="004A5AC9">
        <w:t>)</w:t>
      </w:r>
      <w:r w:rsidRPr="004A5AC9">
        <w:t>. A dissolution committee will be formed by the executive committee to handle the re-assignment of assets.</w:t>
      </w:r>
    </w:p>
    <w:p w14:paraId="58FCC364" w14:textId="73E0B807" w:rsidR="00BB3E77" w:rsidRPr="00B56D8C" w:rsidRDefault="00BB3E77" w:rsidP="00A60AEF">
      <w:pPr>
        <w:jc w:val="both"/>
        <w:rPr>
          <w:rFonts w:cs="Times New Roman"/>
        </w:rPr>
      </w:pPr>
    </w:p>
    <w:p w14:paraId="1044DBE3" w14:textId="467F032B" w:rsidR="00BB3E77" w:rsidRPr="00B56D8C" w:rsidRDefault="00BB3E77" w:rsidP="00A60AEF">
      <w:pPr>
        <w:jc w:val="both"/>
        <w:rPr>
          <w:rFonts w:cs="Times New Roman"/>
        </w:rPr>
      </w:pPr>
    </w:p>
    <w:p w14:paraId="11A952E1" w14:textId="236CF213" w:rsidR="00BB3E77" w:rsidRPr="003C1A6F" w:rsidRDefault="00BB3E77" w:rsidP="00A60AEF">
      <w:pPr>
        <w:jc w:val="both"/>
        <w:rPr>
          <w:rFonts w:eastAsia="Times New Roman" w:cs="Times New Roman"/>
          <w:i/>
          <w:iCs/>
          <w:color w:val="FF0000"/>
        </w:rPr>
      </w:pPr>
      <w:r w:rsidRPr="004A5AC9">
        <w:rPr>
          <w:i/>
          <w:iCs/>
        </w:rPr>
        <w:t xml:space="preserve">Established: </w:t>
      </w:r>
      <w:r w:rsidR="00CC2FFF" w:rsidRPr="004A5AC9">
        <w:rPr>
          <w:i/>
          <w:iCs/>
        </w:rPr>
        <w:t>August</w:t>
      </w:r>
      <w:r w:rsidR="00CC2FFF" w:rsidRPr="00AF64A6">
        <w:rPr>
          <w:rFonts w:eastAsia="Times New Roman" w:cs="Times New Roman"/>
          <w:i/>
          <w:iCs/>
        </w:rPr>
        <w:t xml:space="preserve"> </w:t>
      </w:r>
      <w:r w:rsidRPr="004A5AC9">
        <w:rPr>
          <w:i/>
          <w:iCs/>
        </w:rPr>
        <w:t>2018</w:t>
      </w:r>
    </w:p>
    <w:sectPr w:rsidR="00BB3E77" w:rsidRPr="003C1A6F" w:rsidSect="004A5AC9">
      <w:head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481DE" w14:textId="77777777" w:rsidR="00F43646" w:rsidRDefault="00F43646" w:rsidP="00BC4314">
      <w:r>
        <w:separator/>
      </w:r>
    </w:p>
  </w:endnote>
  <w:endnote w:type="continuationSeparator" w:id="0">
    <w:p w14:paraId="2CDE7E15" w14:textId="77777777" w:rsidR="00F43646" w:rsidRDefault="00F43646" w:rsidP="00BC4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ＭＳ 明朝">
    <w:altName w:val="HGPMinchoE"/>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B31DE" w14:textId="77777777" w:rsidR="00F43646" w:rsidRDefault="00F43646" w:rsidP="00BC4314">
      <w:r>
        <w:separator/>
      </w:r>
    </w:p>
  </w:footnote>
  <w:footnote w:type="continuationSeparator" w:id="0">
    <w:p w14:paraId="18D9BD6A" w14:textId="77777777" w:rsidR="00F43646" w:rsidRDefault="00F43646" w:rsidP="00BC43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B6451" w14:textId="22CAB487" w:rsidR="00AA1EEA" w:rsidRDefault="00AA1EEA">
    <w:pPr>
      <w:pStyle w:val="Header"/>
      <w:jc w:val="right"/>
    </w:pPr>
    <w:r>
      <w:t xml:space="preserve">Page </w:t>
    </w:r>
    <w:sdt>
      <w:sdtPr>
        <w:id w:val="-13726592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627E8">
          <w:rPr>
            <w:noProof/>
          </w:rPr>
          <w:t>3</w:t>
        </w:r>
        <w:r>
          <w:rPr>
            <w:noProof/>
          </w:rPr>
          <w:fldChar w:fldCharType="end"/>
        </w:r>
      </w:sdtContent>
    </w:sdt>
  </w:p>
  <w:p w14:paraId="6FB7204F" w14:textId="77777777" w:rsidR="00AA1EEA" w:rsidRDefault="00AA1E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47F1B"/>
    <w:multiLevelType w:val="hybridMultilevel"/>
    <w:tmpl w:val="FBDA8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31F1B"/>
    <w:multiLevelType w:val="hybridMultilevel"/>
    <w:tmpl w:val="E1889B5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06385"/>
    <w:multiLevelType w:val="hybridMultilevel"/>
    <w:tmpl w:val="6FEE8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F7095"/>
    <w:multiLevelType w:val="hybridMultilevel"/>
    <w:tmpl w:val="8DD0F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5909B1"/>
    <w:multiLevelType w:val="hybridMultilevel"/>
    <w:tmpl w:val="1A9C4908"/>
    <w:lvl w:ilvl="0" w:tplc="399C8D08">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91926"/>
    <w:multiLevelType w:val="hybridMultilevel"/>
    <w:tmpl w:val="0150C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BF82ACA"/>
    <w:multiLevelType w:val="hybridMultilevel"/>
    <w:tmpl w:val="A9001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4B31FC0"/>
    <w:multiLevelType w:val="hybridMultilevel"/>
    <w:tmpl w:val="6ED0A5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91D686D"/>
    <w:multiLevelType w:val="hybridMultilevel"/>
    <w:tmpl w:val="4274E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8F24F4D"/>
    <w:multiLevelType w:val="hybridMultilevel"/>
    <w:tmpl w:val="150AA0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52B4698"/>
    <w:multiLevelType w:val="hybridMultilevel"/>
    <w:tmpl w:val="E8B64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9E1C1E"/>
    <w:multiLevelType w:val="hybridMultilevel"/>
    <w:tmpl w:val="A74474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11045803">
    <w:abstractNumId w:val="3"/>
  </w:num>
  <w:num w:numId="2" w16cid:durableId="578826933">
    <w:abstractNumId w:val="0"/>
  </w:num>
  <w:num w:numId="3" w16cid:durableId="1403677626">
    <w:abstractNumId w:val="4"/>
  </w:num>
  <w:num w:numId="4" w16cid:durableId="1791196133">
    <w:abstractNumId w:val="6"/>
  </w:num>
  <w:num w:numId="5" w16cid:durableId="507136970">
    <w:abstractNumId w:val="10"/>
  </w:num>
  <w:num w:numId="6" w16cid:durableId="1216312740">
    <w:abstractNumId w:val="7"/>
  </w:num>
  <w:num w:numId="7" w16cid:durableId="2005352004">
    <w:abstractNumId w:val="11"/>
  </w:num>
  <w:num w:numId="8" w16cid:durableId="1805418394">
    <w:abstractNumId w:val="2"/>
  </w:num>
  <w:num w:numId="9" w16cid:durableId="1634170025">
    <w:abstractNumId w:val="5"/>
  </w:num>
  <w:num w:numId="10" w16cid:durableId="871380409">
    <w:abstractNumId w:val="8"/>
  </w:num>
  <w:num w:numId="11" w16cid:durableId="216671713">
    <w:abstractNumId w:val="1"/>
  </w:num>
  <w:num w:numId="12" w16cid:durableId="20786289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MjI0MDa0MDQ3sDRW0lEKTi0uzszPAykwrAUAsynGwywAAAA="/>
  </w:docVars>
  <w:rsids>
    <w:rsidRoot w:val="00D05600"/>
    <w:rsid w:val="00023AAE"/>
    <w:rsid w:val="000434FC"/>
    <w:rsid w:val="00090299"/>
    <w:rsid w:val="000B21A6"/>
    <w:rsid w:val="000B6D01"/>
    <w:rsid w:val="000E2020"/>
    <w:rsid w:val="001342A0"/>
    <w:rsid w:val="001600BA"/>
    <w:rsid w:val="001627E8"/>
    <w:rsid w:val="001644DD"/>
    <w:rsid w:val="00170768"/>
    <w:rsid w:val="001848F9"/>
    <w:rsid w:val="001A6B91"/>
    <w:rsid w:val="001B4A74"/>
    <w:rsid w:val="001C31B9"/>
    <w:rsid w:val="001E221D"/>
    <w:rsid w:val="00212CBF"/>
    <w:rsid w:val="00234179"/>
    <w:rsid w:val="00236D66"/>
    <w:rsid w:val="00252BD6"/>
    <w:rsid w:val="00253E7A"/>
    <w:rsid w:val="00260627"/>
    <w:rsid w:val="002653BC"/>
    <w:rsid w:val="00290630"/>
    <w:rsid w:val="002A3502"/>
    <w:rsid w:val="002C23B4"/>
    <w:rsid w:val="002C338A"/>
    <w:rsid w:val="00325733"/>
    <w:rsid w:val="0036434B"/>
    <w:rsid w:val="00372739"/>
    <w:rsid w:val="00381475"/>
    <w:rsid w:val="00395C7F"/>
    <w:rsid w:val="003A3BE9"/>
    <w:rsid w:val="003A5BF5"/>
    <w:rsid w:val="003B17F0"/>
    <w:rsid w:val="003C1A6F"/>
    <w:rsid w:val="003C5C4C"/>
    <w:rsid w:val="003C7DA0"/>
    <w:rsid w:val="003D4FE5"/>
    <w:rsid w:val="003D6C37"/>
    <w:rsid w:val="0040423F"/>
    <w:rsid w:val="00404EF8"/>
    <w:rsid w:val="004122DD"/>
    <w:rsid w:val="00456559"/>
    <w:rsid w:val="0046593F"/>
    <w:rsid w:val="00472596"/>
    <w:rsid w:val="004824FA"/>
    <w:rsid w:val="00483D1C"/>
    <w:rsid w:val="004A5AC9"/>
    <w:rsid w:val="004C2C6A"/>
    <w:rsid w:val="004F4418"/>
    <w:rsid w:val="00521DD6"/>
    <w:rsid w:val="00555EA6"/>
    <w:rsid w:val="00574E8B"/>
    <w:rsid w:val="00580925"/>
    <w:rsid w:val="005963F2"/>
    <w:rsid w:val="005A5585"/>
    <w:rsid w:val="005B512A"/>
    <w:rsid w:val="005C4353"/>
    <w:rsid w:val="0060285F"/>
    <w:rsid w:val="0063484A"/>
    <w:rsid w:val="00637259"/>
    <w:rsid w:val="0065280E"/>
    <w:rsid w:val="00663929"/>
    <w:rsid w:val="00696228"/>
    <w:rsid w:val="006C7588"/>
    <w:rsid w:val="006D06BA"/>
    <w:rsid w:val="006F1BA4"/>
    <w:rsid w:val="00705F35"/>
    <w:rsid w:val="00710E7B"/>
    <w:rsid w:val="00717B4C"/>
    <w:rsid w:val="007541B4"/>
    <w:rsid w:val="00754C45"/>
    <w:rsid w:val="00760CFB"/>
    <w:rsid w:val="0076625F"/>
    <w:rsid w:val="007B2BDF"/>
    <w:rsid w:val="007C29C7"/>
    <w:rsid w:val="007F70D6"/>
    <w:rsid w:val="007F71CD"/>
    <w:rsid w:val="00803346"/>
    <w:rsid w:val="0080537B"/>
    <w:rsid w:val="008124BB"/>
    <w:rsid w:val="00860F00"/>
    <w:rsid w:val="00865E59"/>
    <w:rsid w:val="008741B3"/>
    <w:rsid w:val="008C2A12"/>
    <w:rsid w:val="008C4ADB"/>
    <w:rsid w:val="008E6A4B"/>
    <w:rsid w:val="008E77F4"/>
    <w:rsid w:val="00944280"/>
    <w:rsid w:val="009565F4"/>
    <w:rsid w:val="00973256"/>
    <w:rsid w:val="00997E29"/>
    <w:rsid w:val="009B0E02"/>
    <w:rsid w:val="009B4900"/>
    <w:rsid w:val="009F718A"/>
    <w:rsid w:val="00A108F1"/>
    <w:rsid w:val="00A141B9"/>
    <w:rsid w:val="00A44317"/>
    <w:rsid w:val="00A606CA"/>
    <w:rsid w:val="00A60AEF"/>
    <w:rsid w:val="00A72348"/>
    <w:rsid w:val="00A73F37"/>
    <w:rsid w:val="00AA1EEA"/>
    <w:rsid w:val="00AF64A6"/>
    <w:rsid w:val="00B149CA"/>
    <w:rsid w:val="00B23E74"/>
    <w:rsid w:val="00B56D8C"/>
    <w:rsid w:val="00B63F93"/>
    <w:rsid w:val="00B746EB"/>
    <w:rsid w:val="00B91734"/>
    <w:rsid w:val="00BB3E77"/>
    <w:rsid w:val="00BB790D"/>
    <w:rsid w:val="00BC4314"/>
    <w:rsid w:val="00BE1FBA"/>
    <w:rsid w:val="00BF25DD"/>
    <w:rsid w:val="00C03982"/>
    <w:rsid w:val="00C16094"/>
    <w:rsid w:val="00C23228"/>
    <w:rsid w:val="00C317B5"/>
    <w:rsid w:val="00C36F38"/>
    <w:rsid w:val="00C54B90"/>
    <w:rsid w:val="00C54DD2"/>
    <w:rsid w:val="00C6326A"/>
    <w:rsid w:val="00C65695"/>
    <w:rsid w:val="00C9250E"/>
    <w:rsid w:val="00CC21C2"/>
    <w:rsid w:val="00CC2FFF"/>
    <w:rsid w:val="00CC5573"/>
    <w:rsid w:val="00CD0979"/>
    <w:rsid w:val="00CD47A5"/>
    <w:rsid w:val="00CE610B"/>
    <w:rsid w:val="00D05600"/>
    <w:rsid w:val="00D3631D"/>
    <w:rsid w:val="00D9407D"/>
    <w:rsid w:val="00DA66E7"/>
    <w:rsid w:val="00DC1640"/>
    <w:rsid w:val="00DD4D88"/>
    <w:rsid w:val="00E1422B"/>
    <w:rsid w:val="00E22F0F"/>
    <w:rsid w:val="00E450E6"/>
    <w:rsid w:val="00E55554"/>
    <w:rsid w:val="00E716B8"/>
    <w:rsid w:val="00E76CE7"/>
    <w:rsid w:val="00E82646"/>
    <w:rsid w:val="00E84EEB"/>
    <w:rsid w:val="00EC01BE"/>
    <w:rsid w:val="00EC25C5"/>
    <w:rsid w:val="00EC6946"/>
    <w:rsid w:val="00ED6206"/>
    <w:rsid w:val="00F410F4"/>
    <w:rsid w:val="00F43646"/>
    <w:rsid w:val="00F644C9"/>
    <w:rsid w:val="00F85D29"/>
    <w:rsid w:val="00FA0087"/>
    <w:rsid w:val="00FD67AA"/>
    <w:rsid w:val="03F6DB77"/>
    <w:rsid w:val="0D2AE358"/>
    <w:rsid w:val="19AB2035"/>
    <w:rsid w:val="1CAAAEC1"/>
    <w:rsid w:val="1DD1546F"/>
    <w:rsid w:val="1E73D332"/>
    <w:rsid w:val="2ABAFA1A"/>
    <w:rsid w:val="36A0702E"/>
    <w:rsid w:val="493CA62F"/>
    <w:rsid w:val="4A0CBD00"/>
    <w:rsid w:val="52A2AEB7"/>
    <w:rsid w:val="5DEDCAC2"/>
    <w:rsid w:val="67AA583D"/>
    <w:rsid w:val="6F7F19CD"/>
    <w:rsid w:val="793F401B"/>
    <w:rsid w:val="7E6CE5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C0D64D"/>
  <w14:defaultImageDpi w14:val="300"/>
  <w15:docId w15:val="{33D59F76-06F0-47E2-98E0-3F1A5178A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256"/>
    <w:rPr>
      <w:rFonts w:ascii="Times New Roman" w:hAnsi="Times New Roman"/>
    </w:rPr>
  </w:style>
  <w:style w:type="paragraph" w:styleId="Heading1">
    <w:name w:val="heading 1"/>
    <w:basedOn w:val="Normal"/>
    <w:next w:val="Normal"/>
    <w:link w:val="Heading1Char"/>
    <w:uiPriority w:val="9"/>
    <w:qFormat/>
    <w:rsid w:val="0097325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73256"/>
    <w:pPr>
      <w:keepNext/>
      <w:keepLines/>
      <w:spacing w:before="40"/>
      <w:outlineLvl w:val="1"/>
    </w:pPr>
    <w:rPr>
      <w:rFonts w:eastAsiaTheme="majorEastAsia" w:cstheme="majorBidi"/>
      <w:b/>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25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73256"/>
    <w:rPr>
      <w:rFonts w:ascii="Times New Roman" w:eastAsiaTheme="majorEastAsia" w:hAnsi="Times New Roman" w:cstheme="majorBidi"/>
      <w:b/>
      <w:sz w:val="28"/>
      <w:szCs w:val="26"/>
      <w:u w:val="single"/>
    </w:rPr>
  </w:style>
  <w:style w:type="paragraph" w:styleId="Subtitle">
    <w:name w:val="Subtitle"/>
    <w:basedOn w:val="Normal"/>
    <w:next w:val="Normal"/>
    <w:link w:val="SubtitleChar"/>
    <w:uiPriority w:val="11"/>
    <w:qFormat/>
    <w:rsid w:val="00325733"/>
    <w:pPr>
      <w:numPr>
        <w:ilvl w:val="1"/>
      </w:numPr>
      <w:spacing w:after="160"/>
    </w:pPr>
    <w:rPr>
      <w:b/>
      <w:spacing w:val="15"/>
      <w:szCs w:val="22"/>
    </w:rPr>
  </w:style>
  <w:style w:type="character" w:customStyle="1" w:styleId="SubtitleChar">
    <w:name w:val="Subtitle Char"/>
    <w:basedOn w:val="DefaultParagraphFont"/>
    <w:link w:val="Subtitle"/>
    <w:uiPriority w:val="11"/>
    <w:rsid w:val="00325733"/>
    <w:rPr>
      <w:rFonts w:ascii="Times New Roman" w:hAnsi="Times New Roman"/>
      <w:b/>
      <w:spacing w:val="15"/>
      <w:szCs w:val="22"/>
    </w:rPr>
  </w:style>
  <w:style w:type="character" w:styleId="SubtleEmphasis">
    <w:name w:val="Subtle Emphasis"/>
    <w:basedOn w:val="DefaultParagraphFont"/>
    <w:uiPriority w:val="19"/>
    <w:qFormat/>
    <w:rsid w:val="00973256"/>
    <w:rPr>
      <w:i/>
      <w:iCs/>
      <w:color w:val="404040" w:themeColor="text1" w:themeTint="BF"/>
    </w:rPr>
  </w:style>
  <w:style w:type="character" w:styleId="CommentReference">
    <w:name w:val="annotation reference"/>
    <w:basedOn w:val="DefaultParagraphFont"/>
    <w:uiPriority w:val="99"/>
    <w:semiHidden/>
    <w:unhideWhenUsed/>
    <w:rsid w:val="00325733"/>
    <w:rPr>
      <w:sz w:val="16"/>
      <w:szCs w:val="16"/>
    </w:rPr>
  </w:style>
  <w:style w:type="paragraph" w:styleId="CommentText">
    <w:name w:val="annotation text"/>
    <w:basedOn w:val="Normal"/>
    <w:link w:val="CommentTextChar"/>
    <w:uiPriority w:val="99"/>
    <w:unhideWhenUsed/>
    <w:rsid w:val="00325733"/>
    <w:rPr>
      <w:sz w:val="20"/>
      <w:szCs w:val="20"/>
    </w:rPr>
  </w:style>
  <w:style w:type="character" w:customStyle="1" w:styleId="CommentTextChar">
    <w:name w:val="Comment Text Char"/>
    <w:basedOn w:val="DefaultParagraphFont"/>
    <w:link w:val="CommentText"/>
    <w:uiPriority w:val="99"/>
    <w:rsid w:val="003257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25733"/>
    <w:rPr>
      <w:b/>
      <w:bCs/>
    </w:rPr>
  </w:style>
  <w:style w:type="character" w:customStyle="1" w:styleId="CommentSubjectChar">
    <w:name w:val="Comment Subject Char"/>
    <w:basedOn w:val="CommentTextChar"/>
    <w:link w:val="CommentSubject"/>
    <w:uiPriority w:val="99"/>
    <w:semiHidden/>
    <w:rsid w:val="00325733"/>
    <w:rPr>
      <w:rFonts w:ascii="Times New Roman" w:hAnsi="Times New Roman"/>
      <w:b/>
      <w:bCs/>
      <w:sz w:val="20"/>
      <w:szCs w:val="20"/>
    </w:rPr>
  </w:style>
  <w:style w:type="paragraph" w:styleId="BalloonText">
    <w:name w:val="Balloon Text"/>
    <w:basedOn w:val="Normal"/>
    <w:link w:val="BalloonTextChar"/>
    <w:uiPriority w:val="99"/>
    <w:semiHidden/>
    <w:unhideWhenUsed/>
    <w:rsid w:val="003257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733"/>
    <w:rPr>
      <w:rFonts w:ascii="Segoe UI" w:hAnsi="Segoe UI" w:cs="Segoe UI"/>
      <w:sz w:val="18"/>
      <w:szCs w:val="18"/>
    </w:rPr>
  </w:style>
  <w:style w:type="paragraph" w:customStyle="1" w:styleId="Default">
    <w:name w:val="Default"/>
    <w:rsid w:val="00A108F1"/>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E84EEB"/>
    <w:pPr>
      <w:ind w:left="720"/>
      <w:contextualSpacing/>
    </w:pPr>
  </w:style>
  <w:style w:type="paragraph" w:styleId="Header">
    <w:name w:val="header"/>
    <w:basedOn w:val="Normal"/>
    <w:link w:val="HeaderChar"/>
    <w:uiPriority w:val="99"/>
    <w:unhideWhenUsed/>
    <w:rsid w:val="00BC4314"/>
    <w:pPr>
      <w:tabs>
        <w:tab w:val="center" w:pos="4680"/>
        <w:tab w:val="right" w:pos="9360"/>
      </w:tabs>
    </w:pPr>
  </w:style>
  <w:style w:type="character" w:customStyle="1" w:styleId="HeaderChar">
    <w:name w:val="Header Char"/>
    <w:basedOn w:val="DefaultParagraphFont"/>
    <w:link w:val="Header"/>
    <w:uiPriority w:val="99"/>
    <w:rsid w:val="00BC4314"/>
    <w:rPr>
      <w:rFonts w:ascii="Times New Roman" w:hAnsi="Times New Roman"/>
    </w:rPr>
  </w:style>
  <w:style w:type="paragraph" w:styleId="Footer">
    <w:name w:val="footer"/>
    <w:basedOn w:val="Normal"/>
    <w:link w:val="FooterChar"/>
    <w:uiPriority w:val="99"/>
    <w:unhideWhenUsed/>
    <w:rsid w:val="00BC4314"/>
    <w:pPr>
      <w:tabs>
        <w:tab w:val="center" w:pos="4680"/>
        <w:tab w:val="right" w:pos="9360"/>
      </w:tabs>
    </w:pPr>
  </w:style>
  <w:style w:type="character" w:customStyle="1" w:styleId="FooterChar">
    <w:name w:val="Footer Char"/>
    <w:basedOn w:val="DefaultParagraphFont"/>
    <w:link w:val="Footer"/>
    <w:uiPriority w:val="99"/>
    <w:rsid w:val="00BC4314"/>
    <w:rPr>
      <w:rFonts w:ascii="Times New Roman" w:hAnsi="Times New Roman"/>
    </w:rPr>
  </w:style>
  <w:style w:type="character" w:customStyle="1" w:styleId="me">
    <w:name w:val="me"/>
    <w:basedOn w:val="DefaultParagraphFont"/>
    <w:rsid w:val="005A5585"/>
  </w:style>
  <w:style w:type="paragraph" w:styleId="Revision">
    <w:name w:val="Revision"/>
    <w:hidden/>
    <w:uiPriority w:val="99"/>
    <w:semiHidden/>
    <w:rsid w:val="00AA1EEA"/>
    <w:rPr>
      <w:rFonts w:ascii="Times New Roman" w:hAnsi="Times New Roman"/>
    </w:rPr>
  </w:style>
  <w:style w:type="paragraph" w:styleId="NormalWeb">
    <w:name w:val="Normal (Web)"/>
    <w:basedOn w:val="Normal"/>
    <w:uiPriority w:val="99"/>
    <w:unhideWhenUsed/>
    <w:rsid w:val="00395C7F"/>
    <w:pPr>
      <w:spacing w:before="100" w:beforeAutospacing="1" w:after="100" w:afterAutospacing="1"/>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92661">
      <w:bodyDiv w:val="1"/>
      <w:marLeft w:val="0"/>
      <w:marRight w:val="0"/>
      <w:marTop w:val="0"/>
      <w:marBottom w:val="0"/>
      <w:divBdr>
        <w:top w:val="none" w:sz="0" w:space="0" w:color="auto"/>
        <w:left w:val="none" w:sz="0" w:space="0" w:color="auto"/>
        <w:bottom w:val="none" w:sz="0" w:space="0" w:color="auto"/>
        <w:right w:val="none" w:sz="0" w:space="0" w:color="auto"/>
      </w:divBdr>
    </w:div>
    <w:div w:id="381098829">
      <w:bodyDiv w:val="1"/>
      <w:marLeft w:val="0"/>
      <w:marRight w:val="0"/>
      <w:marTop w:val="0"/>
      <w:marBottom w:val="0"/>
      <w:divBdr>
        <w:top w:val="none" w:sz="0" w:space="0" w:color="auto"/>
        <w:left w:val="none" w:sz="0" w:space="0" w:color="auto"/>
        <w:bottom w:val="none" w:sz="0" w:space="0" w:color="auto"/>
        <w:right w:val="none" w:sz="0" w:space="0" w:color="auto"/>
      </w:divBdr>
      <w:divsChild>
        <w:div w:id="678890941">
          <w:marLeft w:val="0"/>
          <w:marRight w:val="0"/>
          <w:marTop w:val="0"/>
          <w:marBottom w:val="0"/>
          <w:divBdr>
            <w:top w:val="none" w:sz="0" w:space="0" w:color="auto"/>
            <w:left w:val="none" w:sz="0" w:space="0" w:color="auto"/>
            <w:bottom w:val="none" w:sz="0" w:space="0" w:color="auto"/>
            <w:right w:val="none" w:sz="0" w:space="0" w:color="auto"/>
          </w:divBdr>
        </w:div>
        <w:div w:id="139274343">
          <w:marLeft w:val="0"/>
          <w:marRight w:val="0"/>
          <w:marTop w:val="0"/>
          <w:marBottom w:val="0"/>
          <w:divBdr>
            <w:top w:val="none" w:sz="0" w:space="0" w:color="auto"/>
            <w:left w:val="none" w:sz="0" w:space="0" w:color="auto"/>
            <w:bottom w:val="none" w:sz="0" w:space="0" w:color="auto"/>
            <w:right w:val="none" w:sz="0" w:space="0" w:color="auto"/>
          </w:divBdr>
        </w:div>
        <w:div w:id="312832347">
          <w:marLeft w:val="0"/>
          <w:marRight w:val="0"/>
          <w:marTop w:val="0"/>
          <w:marBottom w:val="0"/>
          <w:divBdr>
            <w:top w:val="none" w:sz="0" w:space="0" w:color="auto"/>
            <w:left w:val="none" w:sz="0" w:space="0" w:color="auto"/>
            <w:bottom w:val="none" w:sz="0" w:space="0" w:color="auto"/>
            <w:right w:val="none" w:sz="0" w:space="0" w:color="auto"/>
          </w:divBdr>
        </w:div>
        <w:div w:id="1657034785">
          <w:marLeft w:val="0"/>
          <w:marRight w:val="0"/>
          <w:marTop w:val="0"/>
          <w:marBottom w:val="0"/>
          <w:divBdr>
            <w:top w:val="none" w:sz="0" w:space="0" w:color="auto"/>
            <w:left w:val="none" w:sz="0" w:space="0" w:color="auto"/>
            <w:bottom w:val="none" w:sz="0" w:space="0" w:color="auto"/>
            <w:right w:val="none" w:sz="0" w:space="0" w:color="auto"/>
          </w:divBdr>
        </w:div>
        <w:div w:id="201551889">
          <w:marLeft w:val="0"/>
          <w:marRight w:val="0"/>
          <w:marTop w:val="0"/>
          <w:marBottom w:val="0"/>
          <w:divBdr>
            <w:top w:val="none" w:sz="0" w:space="0" w:color="auto"/>
            <w:left w:val="none" w:sz="0" w:space="0" w:color="auto"/>
            <w:bottom w:val="none" w:sz="0" w:space="0" w:color="auto"/>
            <w:right w:val="none" w:sz="0" w:space="0" w:color="auto"/>
          </w:divBdr>
        </w:div>
        <w:div w:id="1990787266">
          <w:marLeft w:val="0"/>
          <w:marRight w:val="0"/>
          <w:marTop w:val="0"/>
          <w:marBottom w:val="0"/>
          <w:divBdr>
            <w:top w:val="none" w:sz="0" w:space="0" w:color="auto"/>
            <w:left w:val="none" w:sz="0" w:space="0" w:color="auto"/>
            <w:bottom w:val="none" w:sz="0" w:space="0" w:color="auto"/>
            <w:right w:val="none" w:sz="0" w:space="0" w:color="auto"/>
          </w:divBdr>
        </w:div>
        <w:div w:id="313721661">
          <w:marLeft w:val="0"/>
          <w:marRight w:val="0"/>
          <w:marTop w:val="0"/>
          <w:marBottom w:val="0"/>
          <w:divBdr>
            <w:top w:val="none" w:sz="0" w:space="0" w:color="auto"/>
            <w:left w:val="none" w:sz="0" w:space="0" w:color="auto"/>
            <w:bottom w:val="none" w:sz="0" w:space="0" w:color="auto"/>
            <w:right w:val="none" w:sz="0" w:space="0" w:color="auto"/>
          </w:divBdr>
        </w:div>
        <w:div w:id="1283267277">
          <w:marLeft w:val="0"/>
          <w:marRight w:val="0"/>
          <w:marTop w:val="0"/>
          <w:marBottom w:val="0"/>
          <w:divBdr>
            <w:top w:val="none" w:sz="0" w:space="0" w:color="auto"/>
            <w:left w:val="none" w:sz="0" w:space="0" w:color="auto"/>
            <w:bottom w:val="none" w:sz="0" w:space="0" w:color="auto"/>
            <w:right w:val="none" w:sz="0" w:space="0" w:color="auto"/>
          </w:divBdr>
        </w:div>
        <w:div w:id="756361342">
          <w:marLeft w:val="0"/>
          <w:marRight w:val="0"/>
          <w:marTop w:val="0"/>
          <w:marBottom w:val="0"/>
          <w:divBdr>
            <w:top w:val="none" w:sz="0" w:space="0" w:color="auto"/>
            <w:left w:val="none" w:sz="0" w:space="0" w:color="auto"/>
            <w:bottom w:val="none" w:sz="0" w:space="0" w:color="auto"/>
            <w:right w:val="none" w:sz="0" w:space="0" w:color="auto"/>
          </w:divBdr>
        </w:div>
        <w:div w:id="1906062335">
          <w:marLeft w:val="0"/>
          <w:marRight w:val="0"/>
          <w:marTop w:val="0"/>
          <w:marBottom w:val="0"/>
          <w:divBdr>
            <w:top w:val="none" w:sz="0" w:space="0" w:color="auto"/>
            <w:left w:val="none" w:sz="0" w:space="0" w:color="auto"/>
            <w:bottom w:val="none" w:sz="0" w:space="0" w:color="auto"/>
            <w:right w:val="none" w:sz="0" w:space="0" w:color="auto"/>
          </w:divBdr>
        </w:div>
        <w:div w:id="1222059597">
          <w:marLeft w:val="0"/>
          <w:marRight w:val="0"/>
          <w:marTop w:val="0"/>
          <w:marBottom w:val="0"/>
          <w:divBdr>
            <w:top w:val="none" w:sz="0" w:space="0" w:color="auto"/>
            <w:left w:val="none" w:sz="0" w:space="0" w:color="auto"/>
            <w:bottom w:val="none" w:sz="0" w:space="0" w:color="auto"/>
            <w:right w:val="none" w:sz="0" w:space="0" w:color="auto"/>
          </w:divBdr>
        </w:div>
        <w:div w:id="1630353865">
          <w:marLeft w:val="0"/>
          <w:marRight w:val="0"/>
          <w:marTop w:val="0"/>
          <w:marBottom w:val="0"/>
          <w:divBdr>
            <w:top w:val="none" w:sz="0" w:space="0" w:color="auto"/>
            <w:left w:val="none" w:sz="0" w:space="0" w:color="auto"/>
            <w:bottom w:val="none" w:sz="0" w:space="0" w:color="auto"/>
            <w:right w:val="none" w:sz="0" w:space="0" w:color="auto"/>
          </w:divBdr>
        </w:div>
        <w:div w:id="2084402573">
          <w:marLeft w:val="0"/>
          <w:marRight w:val="0"/>
          <w:marTop w:val="0"/>
          <w:marBottom w:val="0"/>
          <w:divBdr>
            <w:top w:val="none" w:sz="0" w:space="0" w:color="auto"/>
            <w:left w:val="none" w:sz="0" w:space="0" w:color="auto"/>
            <w:bottom w:val="none" w:sz="0" w:space="0" w:color="auto"/>
            <w:right w:val="none" w:sz="0" w:space="0" w:color="auto"/>
          </w:divBdr>
        </w:div>
        <w:div w:id="1271015160">
          <w:marLeft w:val="0"/>
          <w:marRight w:val="0"/>
          <w:marTop w:val="0"/>
          <w:marBottom w:val="0"/>
          <w:divBdr>
            <w:top w:val="none" w:sz="0" w:space="0" w:color="auto"/>
            <w:left w:val="none" w:sz="0" w:space="0" w:color="auto"/>
            <w:bottom w:val="none" w:sz="0" w:space="0" w:color="auto"/>
            <w:right w:val="none" w:sz="0" w:space="0" w:color="auto"/>
          </w:divBdr>
        </w:div>
        <w:div w:id="2142460128">
          <w:marLeft w:val="0"/>
          <w:marRight w:val="0"/>
          <w:marTop w:val="0"/>
          <w:marBottom w:val="0"/>
          <w:divBdr>
            <w:top w:val="none" w:sz="0" w:space="0" w:color="auto"/>
            <w:left w:val="none" w:sz="0" w:space="0" w:color="auto"/>
            <w:bottom w:val="none" w:sz="0" w:space="0" w:color="auto"/>
            <w:right w:val="none" w:sz="0" w:space="0" w:color="auto"/>
          </w:divBdr>
        </w:div>
        <w:div w:id="619068320">
          <w:marLeft w:val="0"/>
          <w:marRight w:val="0"/>
          <w:marTop w:val="0"/>
          <w:marBottom w:val="0"/>
          <w:divBdr>
            <w:top w:val="none" w:sz="0" w:space="0" w:color="auto"/>
            <w:left w:val="none" w:sz="0" w:space="0" w:color="auto"/>
            <w:bottom w:val="none" w:sz="0" w:space="0" w:color="auto"/>
            <w:right w:val="none" w:sz="0" w:space="0" w:color="auto"/>
          </w:divBdr>
        </w:div>
        <w:div w:id="116222770">
          <w:marLeft w:val="0"/>
          <w:marRight w:val="0"/>
          <w:marTop w:val="0"/>
          <w:marBottom w:val="0"/>
          <w:divBdr>
            <w:top w:val="none" w:sz="0" w:space="0" w:color="auto"/>
            <w:left w:val="none" w:sz="0" w:space="0" w:color="auto"/>
            <w:bottom w:val="none" w:sz="0" w:space="0" w:color="auto"/>
            <w:right w:val="none" w:sz="0" w:space="0" w:color="auto"/>
          </w:divBdr>
        </w:div>
        <w:div w:id="2119985165">
          <w:marLeft w:val="0"/>
          <w:marRight w:val="0"/>
          <w:marTop w:val="0"/>
          <w:marBottom w:val="0"/>
          <w:divBdr>
            <w:top w:val="none" w:sz="0" w:space="0" w:color="auto"/>
            <w:left w:val="none" w:sz="0" w:space="0" w:color="auto"/>
            <w:bottom w:val="none" w:sz="0" w:space="0" w:color="auto"/>
            <w:right w:val="none" w:sz="0" w:space="0" w:color="auto"/>
          </w:divBdr>
        </w:div>
        <w:div w:id="1826432173">
          <w:marLeft w:val="0"/>
          <w:marRight w:val="0"/>
          <w:marTop w:val="0"/>
          <w:marBottom w:val="0"/>
          <w:divBdr>
            <w:top w:val="none" w:sz="0" w:space="0" w:color="auto"/>
            <w:left w:val="none" w:sz="0" w:space="0" w:color="auto"/>
            <w:bottom w:val="none" w:sz="0" w:space="0" w:color="auto"/>
            <w:right w:val="none" w:sz="0" w:space="0" w:color="auto"/>
          </w:divBdr>
        </w:div>
        <w:div w:id="387385770">
          <w:marLeft w:val="0"/>
          <w:marRight w:val="0"/>
          <w:marTop w:val="0"/>
          <w:marBottom w:val="0"/>
          <w:divBdr>
            <w:top w:val="none" w:sz="0" w:space="0" w:color="auto"/>
            <w:left w:val="none" w:sz="0" w:space="0" w:color="auto"/>
            <w:bottom w:val="none" w:sz="0" w:space="0" w:color="auto"/>
            <w:right w:val="none" w:sz="0" w:space="0" w:color="auto"/>
          </w:divBdr>
        </w:div>
        <w:div w:id="1067069544">
          <w:marLeft w:val="0"/>
          <w:marRight w:val="0"/>
          <w:marTop w:val="0"/>
          <w:marBottom w:val="0"/>
          <w:divBdr>
            <w:top w:val="none" w:sz="0" w:space="0" w:color="auto"/>
            <w:left w:val="none" w:sz="0" w:space="0" w:color="auto"/>
            <w:bottom w:val="none" w:sz="0" w:space="0" w:color="auto"/>
            <w:right w:val="none" w:sz="0" w:space="0" w:color="auto"/>
          </w:divBdr>
        </w:div>
        <w:div w:id="677738140">
          <w:marLeft w:val="0"/>
          <w:marRight w:val="0"/>
          <w:marTop w:val="0"/>
          <w:marBottom w:val="0"/>
          <w:divBdr>
            <w:top w:val="none" w:sz="0" w:space="0" w:color="auto"/>
            <w:left w:val="none" w:sz="0" w:space="0" w:color="auto"/>
            <w:bottom w:val="none" w:sz="0" w:space="0" w:color="auto"/>
            <w:right w:val="none" w:sz="0" w:space="0" w:color="auto"/>
          </w:divBdr>
        </w:div>
        <w:div w:id="2076274664">
          <w:marLeft w:val="0"/>
          <w:marRight w:val="0"/>
          <w:marTop w:val="0"/>
          <w:marBottom w:val="0"/>
          <w:divBdr>
            <w:top w:val="none" w:sz="0" w:space="0" w:color="auto"/>
            <w:left w:val="none" w:sz="0" w:space="0" w:color="auto"/>
            <w:bottom w:val="none" w:sz="0" w:space="0" w:color="auto"/>
            <w:right w:val="none" w:sz="0" w:space="0" w:color="auto"/>
          </w:divBdr>
        </w:div>
        <w:div w:id="776287953">
          <w:marLeft w:val="0"/>
          <w:marRight w:val="0"/>
          <w:marTop w:val="0"/>
          <w:marBottom w:val="0"/>
          <w:divBdr>
            <w:top w:val="none" w:sz="0" w:space="0" w:color="auto"/>
            <w:left w:val="none" w:sz="0" w:space="0" w:color="auto"/>
            <w:bottom w:val="none" w:sz="0" w:space="0" w:color="auto"/>
            <w:right w:val="none" w:sz="0" w:space="0" w:color="auto"/>
          </w:divBdr>
        </w:div>
        <w:div w:id="14888633">
          <w:marLeft w:val="0"/>
          <w:marRight w:val="0"/>
          <w:marTop w:val="0"/>
          <w:marBottom w:val="0"/>
          <w:divBdr>
            <w:top w:val="none" w:sz="0" w:space="0" w:color="auto"/>
            <w:left w:val="none" w:sz="0" w:space="0" w:color="auto"/>
            <w:bottom w:val="none" w:sz="0" w:space="0" w:color="auto"/>
            <w:right w:val="none" w:sz="0" w:space="0" w:color="auto"/>
          </w:divBdr>
        </w:div>
        <w:div w:id="204022957">
          <w:marLeft w:val="0"/>
          <w:marRight w:val="0"/>
          <w:marTop w:val="0"/>
          <w:marBottom w:val="0"/>
          <w:divBdr>
            <w:top w:val="none" w:sz="0" w:space="0" w:color="auto"/>
            <w:left w:val="none" w:sz="0" w:space="0" w:color="auto"/>
            <w:bottom w:val="none" w:sz="0" w:space="0" w:color="auto"/>
            <w:right w:val="none" w:sz="0" w:space="0" w:color="auto"/>
          </w:divBdr>
        </w:div>
        <w:div w:id="37123468">
          <w:marLeft w:val="0"/>
          <w:marRight w:val="0"/>
          <w:marTop w:val="0"/>
          <w:marBottom w:val="0"/>
          <w:divBdr>
            <w:top w:val="none" w:sz="0" w:space="0" w:color="auto"/>
            <w:left w:val="none" w:sz="0" w:space="0" w:color="auto"/>
            <w:bottom w:val="none" w:sz="0" w:space="0" w:color="auto"/>
            <w:right w:val="none" w:sz="0" w:space="0" w:color="auto"/>
          </w:divBdr>
        </w:div>
        <w:div w:id="896630639">
          <w:marLeft w:val="0"/>
          <w:marRight w:val="0"/>
          <w:marTop w:val="0"/>
          <w:marBottom w:val="0"/>
          <w:divBdr>
            <w:top w:val="none" w:sz="0" w:space="0" w:color="auto"/>
            <w:left w:val="none" w:sz="0" w:space="0" w:color="auto"/>
            <w:bottom w:val="none" w:sz="0" w:space="0" w:color="auto"/>
            <w:right w:val="none" w:sz="0" w:space="0" w:color="auto"/>
          </w:divBdr>
        </w:div>
        <w:div w:id="2039507504">
          <w:marLeft w:val="0"/>
          <w:marRight w:val="0"/>
          <w:marTop w:val="0"/>
          <w:marBottom w:val="0"/>
          <w:divBdr>
            <w:top w:val="none" w:sz="0" w:space="0" w:color="auto"/>
            <w:left w:val="none" w:sz="0" w:space="0" w:color="auto"/>
            <w:bottom w:val="none" w:sz="0" w:space="0" w:color="auto"/>
            <w:right w:val="none" w:sz="0" w:space="0" w:color="auto"/>
          </w:divBdr>
        </w:div>
        <w:div w:id="1560819036">
          <w:marLeft w:val="0"/>
          <w:marRight w:val="0"/>
          <w:marTop w:val="0"/>
          <w:marBottom w:val="0"/>
          <w:divBdr>
            <w:top w:val="none" w:sz="0" w:space="0" w:color="auto"/>
            <w:left w:val="none" w:sz="0" w:space="0" w:color="auto"/>
            <w:bottom w:val="none" w:sz="0" w:space="0" w:color="auto"/>
            <w:right w:val="none" w:sz="0" w:space="0" w:color="auto"/>
          </w:divBdr>
        </w:div>
        <w:div w:id="541478294">
          <w:marLeft w:val="0"/>
          <w:marRight w:val="0"/>
          <w:marTop w:val="0"/>
          <w:marBottom w:val="0"/>
          <w:divBdr>
            <w:top w:val="none" w:sz="0" w:space="0" w:color="auto"/>
            <w:left w:val="none" w:sz="0" w:space="0" w:color="auto"/>
            <w:bottom w:val="none" w:sz="0" w:space="0" w:color="auto"/>
            <w:right w:val="none" w:sz="0" w:space="0" w:color="auto"/>
          </w:divBdr>
        </w:div>
      </w:divsChild>
    </w:div>
    <w:div w:id="21332032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86B66-1D8C-4652-A8C7-A54A7D6E7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973</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 _</dc:creator>
  <cp:keywords/>
  <dc:description/>
  <cp:lastModifiedBy>Corinne Mira Nazarea</cp:lastModifiedBy>
  <cp:revision>3</cp:revision>
  <dcterms:created xsi:type="dcterms:W3CDTF">2024-01-30T23:49:00Z</dcterms:created>
  <dcterms:modified xsi:type="dcterms:W3CDTF">2024-01-30T23:52:00Z</dcterms:modified>
</cp:coreProperties>
</file>